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" ContentType="application/vnd.visio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8091C" w14:textId="77777777" w:rsidR="00126DEC" w:rsidRPr="00A21A3B" w:rsidRDefault="00126DEC" w:rsidP="00126DEC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A21A3B">
        <w:rPr>
          <w:rFonts w:ascii="TH SarabunPSK" w:hAnsi="TH SarabunPSK" w:cs="TH SarabunPSK"/>
          <w:b/>
          <w:bCs/>
          <w:sz w:val="52"/>
          <w:szCs w:val="52"/>
          <w:cs/>
        </w:rPr>
        <w:t>คู่มือปฏิบัติการ</w:t>
      </w:r>
    </w:p>
    <w:p w14:paraId="2DC23404" w14:textId="77777777" w:rsidR="00A229E8" w:rsidRPr="00A21A3B" w:rsidRDefault="00126DEC" w:rsidP="00126DEC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A21A3B">
        <w:rPr>
          <w:rFonts w:ascii="TH SarabunPSK" w:hAnsi="TH SarabunPSK" w:cs="TH SarabunPSK"/>
          <w:b/>
          <w:bCs/>
          <w:sz w:val="52"/>
          <w:szCs w:val="52"/>
          <w:cs/>
        </w:rPr>
        <w:t>ชุดสาธิตการทดลองพลังงาน</w:t>
      </w:r>
      <w:r w:rsidRPr="00A21A3B">
        <w:rPr>
          <w:rFonts w:ascii="TH SarabunPSK" w:hAnsi="TH SarabunPSK" w:cs="TH SarabunPSK" w:hint="cs"/>
          <w:b/>
          <w:bCs/>
          <w:sz w:val="52"/>
          <w:szCs w:val="52"/>
          <w:cs/>
        </w:rPr>
        <w:t>ลม</w:t>
      </w:r>
      <w:r w:rsidRPr="00A21A3B">
        <w:rPr>
          <w:rFonts w:ascii="TH SarabunPSK" w:hAnsi="TH SarabunPSK" w:cs="TH SarabunPSK"/>
          <w:b/>
          <w:bCs/>
          <w:sz w:val="52"/>
          <w:szCs w:val="52"/>
          <w:cs/>
        </w:rPr>
        <w:t>ผลิตไฟฟ้า</w:t>
      </w:r>
    </w:p>
    <w:p w14:paraId="0E5243D0" w14:textId="77777777" w:rsidR="00C77A9F" w:rsidRPr="00A21A3B" w:rsidRDefault="00C77A9F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05004B8C" w14:textId="77777777" w:rsidR="00C77A9F" w:rsidRPr="00A21A3B" w:rsidRDefault="005F7E7B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A21A3B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FB80CB9" wp14:editId="5CBD2176">
            <wp:extent cx="4130565" cy="5507689"/>
            <wp:effectExtent l="19050" t="19050" r="22860" b="17145"/>
            <wp:docPr id="406" name="Picture 406" descr="20200514_171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6" descr="20200514_1715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584" cy="55210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5EEA2F" w14:textId="77777777" w:rsidR="00C77A9F" w:rsidRPr="00A21A3B" w:rsidRDefault="00C77A9F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0F4B1359" w14:textId="3F180B57" w:rsidR="00980F45" w:rsidRPr="00A21A3B" w:rsidRDefault="00804E0C" w:rsidP="00804E0C">
      <w:pPr>
        <w:tabs>
          <w:tab w:val="left" w:pos="270"/>
          <w:tab w:val="left" w:pos="450"/>
        </w:tabs>
        <w:spacing w:after="0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A21A3B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A21A3B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lastRenderedPageBreak/>
        <w:t>รายการ</w:t>
      </w:r>
      <w:r w:rsidR="00980F45" w:rsidRPr="00A21A3B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อุปกรณ์</w:t>
      </w:r>
      <w:r w:rsidR="00980F45" w:rsidRPr="00A21A3B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ชุดทดลอง</w:t>
      </w:r>
    </w:p>
    <w:p w14:paraId="708D39DF" w14:textId="41DF5069" w:rsidR="00A21A3B" w:rsidRPr="00A21A3B" w:rsidRDefault="00A21A3B" w:rsidP="00A21A3B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กังหันลม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 (Wind turbine)</w:t>
      </w:r>
    </w:p>
    <w:p w14:paraId="74F2138C" w14:textId="2F1CB053" w:rsidR="00A21A3B" w:rsidRPr="00A21A3B" w:rsidRDefault="00A21A3B" w:rsidP="00A21A3B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พัดลม</w:t>
      </w:r>
    </w:p>
    <w:p w14:paraId="05E4E5AA" w14:textId="7AA5345E" w:rsidR="00A21A3B" w:rsidRPr="00A21A3B" w:rsidRDefault="00A21A3B" w:rsidP="00A21A3B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3. </w:t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เซนเซอร์วัดความเร็วลม</w:t>
      </w:r>
    </w:p>
    <w:p w14:paraId="394B4B5A" w14:textId="25C533B5" w:rsidR="00A21A3B" w:rsidRPr="00A21A3B" w:rsidRDefault="00A21A3B" w:rsidP="00A21A3B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4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14:paraId="18969610" w14:textId="195D731C" w:rsidR="00A21A3B" w:rsidRPr="00A21A3B" w:rsidRDefault="00A21A3B" w:rsidP="00A21A3B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>5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หน้าจอแสดงผลแรงดันกระแสไฟและกำลังไฟฟ้าจากกังหันลม</w:t>
      </w:r>
    </w:p>
    <w:p w14:paraId="64079989" w14:textId="6A50045F" w:rsidR="00A21A3B" w:rsidRPr="00A21A3B" w:rsidRDefault="00A21A3B" w:rsidP="00A21A3B">
      <w:pPr>
        <w:spacing w:after="0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>6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สวิตซ์เปิด-ปิด เครื่อง</w:t>
      </w:r>
      <w:r w:rsidRPr="00A21A3B">
        <w:rPr>
          <w:rFonts w:ascii="TH SarabunPSK" w:hAnsi="TH SarabunPSK" w:cs="TH SarabunPSK"/>
          <w:sz w:val="32"/>
          <w:szCs w:val="32"/>
        </w:rPr>
        <w:tab/>
      </w:r>
    </w:p>
    <w:p w14:paraId="1299FFAE" w14:textId="2D171A13" w:rsidR="00A21A3B" w:rsidRPr="00A21A3B" w:rsidRDefault="00A21A3B" w:rsidP="00A21A3B">
      <w:pPr>
        <w:spacing w:after="0"/>
        <w:rPr>
          <w:rFonts w:ascii="TH SarabunPSK" w:hAnsi="TH SarabunPSK" w:cs="TH SarabunPSK"/>
          <w:sz w:val="32"/>
          <w:szCs w:val="32"/>
          <w:cs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ab/>
      </w:r>
      <w:r w:rsidRPr="00A21A3B">
        <w:rPr>
          <w:rFonts w:ascii="TH SarabunPSK" w:hAnsi="TH SarabunPSK" w:cs="TH SarabunPSK"/>
          <w:sz w:val="32"/>
          <w:szCs w:val="32"/>
        </w:rPr>
        <w:t>7. Emergency Switch</w:t>
      </w:r>
    </w:p>
    <w:p w14:paraId="4E3203FD" w14:textId="77777777" w:rsidR="00804E0C" w:rsidRPr="00A21A3B" w:rsidRDefault="005A7038" w:rsidP="00980F45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BCD4797" wp14:editId="3D404B51">
                <wp:simplePos x="0" y="0"/>
                <wp:positionH relativeFrom="column">
                  <wp:posOffset>5328745</wp:posOffset>
                </wp:positionH>
                <wp:positionV relativeFrom="paragraph">
                  <wp:posOffset>32889</wp:posOffset>
                </wp:positionV>
                <wp:extent cx="252095" cy="252095"/>
                <wp:effectExtent l="1447800" t="0" r="14605" b="83375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80856"/>
                            <a:gd name="adj5" fmla="val 427571"/>
                            <a:gd name="adj6" fmla="val -58223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F4F40" w14:textId="77777777" w:rsidR="00A40B76" w:rsidRDefault="00DC77FC" w:rsidP="00A40B76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CD4797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419.6pt;margin-top:2.6pt;width:19.85pt;height:19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" adj="-125763,92355,-39065,9793,-6529,9793" strokecolor="red">
                <v:textbox>
                  <w:txbxContent>
                    <w:p w14:paraId="0D4F4F40" w14:textId="77777777" w:rsidR="00A40B76" w:rsidRDefault="00DC77FC" w:rsidP="00A40B76">
                      <w:r>
                        <w:t>4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6FCFE5C3" w14:textId="77777777" w:rsidR="00980F45" w:rsidRPr="00A21A3B" w:rsidRDefault="00DC77FC" w:rsidP="00980F45">
      <w:pPr>
        <w:spacing w:after="0"/>
        <w:jc w:val="center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9625C9" wp14:editId="2934752D">
                <wp:simplePos x="0" y="0"/>
                <wp:positionH relativeFrom="column">
                  <wp:posOffset>5328745</wp:posOffset>
                </wp:positionH>
                <wp:positionV relativeFrom="paragraph">
                  <wp:posOffset>105191</wp:posOffset>
                </wp:positionV>
                <wp:extent cx="252095" cy="252095"/>
                <wp:effectExtent l="1428750" t="0" r="14605" b="75755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80856"/>
                            <a:gd name="adj5" fmla="val 396301"/>
                            <a:gd name="adj6" fmla="val -57598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C6E3DF" w14:textId="77777777" w:rsidR="00DC77FC" w:rsidRDefault="00DC77FC" w:rsidP="00DC77FC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9625C9" id="_x0000_s1027" type="#_x0000_t48" style="position:absolute;left:0;text-align:left;margin-left:419.6pt;margin-top:8.3pt;width:19.85pt;height:19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" adj="-124412,85601,-39065,9793,-6529,9793" strokecolor="red">
                <v:textbox>
                  <w:txbxContent>
                    <w:p w14:paraId="34C6E3DF" w14:textId="77777777" w:rsidR="00DC77FC" w:rsidRDefault="00DC77FC" w:rsidP="00DC77FC">
                      <w:r>
                        <w:t>5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7FFB10" wp14:editId="34CF8C19">
                <wp:simplePos x="0" y="0"/>
                <wp:positionH relativeFrom="column">
                  <wp:posOffset>126124</wp:posOffset>
                </wp:positionH>
                <wp:positionV relativeFrom="paragraph">
                  <wp:posOffset>656984</wp:posOffset>
                </wp:positionV>
                <wp:extent cx="252095" cy="252095"/>
                <wp:effectExtent l="0" t="0" r="2300605" b="1386205"/>
                <wp:wrapNone/>
                <wp:docPr id="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648511"/>
                            <a:gd name="adj6" fmla="val 101893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6B34F" w14:textId="77777777" w:rsidR="00DC77FC" w:rsidRDefault="00DC77FC" w:rsidP="00DC77FC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7FFB10" id="_x0000_s1028" type="#_x0000_t48" style="position:absolute;left:0;text-align:left;margin-left:9.95pt;margin-top:51.75pt;width:19.85pt;height:1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" adj="220090,140078,67466,9793,28129,9793" strokecolor="red">
                <v:textbox>
                  <w:txbxContent>
                    <w:p w14:paraId="7866B34F" w14:textId="77777777" w:rsidR="00DC77FC" w:rsidRDefault="00DC77FC" w:rsidP="00DC77FC">
                      <w:r>
                        <w:t>3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93E7B84" wp14:editId="0D154807">
                <wp:simplePos x="0" y="0"/>
                <wp:positionH relativeFrom="column">
                  <wp:posOffset>5328285</wp:posOffset>
                </wp:positionH>
                <wp:positionV relativeFrom="paragraph">
                  <wp:posOffset>1318895</wp:posOffset>
                </wp:positionV>
                <wp:extent cx="252095" cy="252095"/>
                <wp:effectExtent l="1238250" t="0" r="14605" b="14605"/>
                <wp:wrapNone/>
                <wp:docPr id="1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63390"/>
                            <a:gd name="adj6" fmla="val -49821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55A905" w14:textId="77777777" w:rsidR="007A5158" w:rsidRDefault="00DC77FC" w:rsidP="007A5158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3E7B84" id="_x0000_s1029" type="#_x0000_t48" style="position:absolute;left:0;text-align:left;margin-left:419.55pt;margin-top:103.85pt;width:19.85pt;height:1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" adj="-107615,13692,-51579,9793,-6529,9793" strokecolor="red">
                <v:textbox>
                  <w:txbxContent>
                    <w:p w14:paraId="0955A905" w14:textId="77777777" w:rsidR="007A5158" w:rsidRDefault="00DC77FC" w:rsidP="007A5158">
                      <w:r>
                        <w:t>7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478FC8E" wp14:editId="307D760E">
                <wp:simplePos x="0" y="0"/>
                <wp:positionH relativeFrom="column">
                  <wp:posOffset>5328285</wp:posOffset>
                </wp:positionH>
                <wp:positionV relativeFrom="paragraph">
                  <wp:posOffset>656590</wp:posOffset>
                </wp:positionV>
                <wp:extent cx="252095" cy="252095"/>
                <wp:effectExtent l="1581150" t="0" r="14605" b="548005"/>
                <wp:wrapNone/>
                <wp:docPr id="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4509"/>
                            <a:gd name="adj5" fmla="val 309710"/>
                            <a:gd name="adj6" fmla="val -63348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43F5D" w14:textId="77777777" w:rsidR="00A40B76" w:rsidRDefault="00DC77FC" w:rsidP="00A40B76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78FC8E" id="_x0000_s1030" type="#_x0000_t48" style="position:absolute;left:0;text-align:left;margin-left:419.55pt;margin-top:51.7pt;width:19.85pt;height:19.8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" adj="-136833,66897,-50654,9793,-6529,9793" strokecolor="red">
                <v:textbox>
                  <w:txbxContent>
                    <w:p w14:paraId="14F43F5D" w14:textId="77777777" w:rsidR="00A40B76" w:rsidRDefault="00DC77FC" w:rsidP="00A40B76">
                      <w:r>
                        <w:t>6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5F7E7B"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826BFD7" wp14:editId="619A8341">
                <wp:simplePos x="0" y="0"/>
                <wp:positionH relativeFrom="column">
                  <wp:posOffset>5344160</wp:posOffset>
                </wp:positionH>
                <wp:positionV relativeFrom="paragraph">
                  <wp:posOffset>1889125</wp:posOffset>
                </wp:positionV>
                <wp:extent cx="252095" cy="252095"/>
                <wp:effectExtent l="2000250" t="0" r="14605" b="7175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21758"/>
                            <a:gd name="adj6" fmla="val -80999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AD6BE" w14:textId="77777777" w:rsidR="00A40B76" w:rsidRDefault="007A5158" w:rsidP="00A40B76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26BFD7" id="_x0000_s1031" type="#_x0000_t48" style="position:absolute;left:0;text-align:left;margin-left:420.8pt;margin-top:148.75pt;width:19.85pt;height:19.8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" adj="-174959,26300,-51579,9793,-6529,9793" strokecolor="red">
                <v:textbox>
                  <w:txbxContent>
                    <w:p w14:paraId="30EAD6BE" w14:textId="77777777" w:rsidR="00A40B76" w:rsidRDefault="007A5158" w:rsidP="00A40B76">
                      <w:r>
                        <w:t>1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7A5158"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FAA40E2" wp14:editId="41880A00">
                <wp:simplePos x="0" y="0"/>
                <wp:positionH relativeFrom="column">
                  <wp:posOffset>140007</wp:posOffset>
                </wp:positionH>
                <wp:positionV relativeFrom="paragraph">
                  <wp:posOffset>1438144</wp:posOffset>
                </wp:positionV>
                <wp:extent cx="252095" cy="252095"/>
                <wp:effectExtent l="0" t="0" r="967105" b="262255"/>
                <wp:wrapNone/>
                <wp:docPr id="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198238"/>
                            <a:gd name="adj6" fmla="val 48110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5C0FF" w14:textId="77777777" w:rsidR="00A40B76" w:rsidRDefault="007A5158" w:rsidP="00A40B76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AA40E2" id="_x0000_s1032" type="#_x0000_t48" style="position:absolute;left:0;text-align:left;margin-left:11pt;margin-top:113.25pt;width:19.85pt;height:19.8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" adj="103920,42819,67466,9793,28129,9793" strokecolor="red">
                <v:textbox>
                  <w:txbxContent>
                    <w:p w14:paraId="0DA5C0FF" w14:textId="77777777" w:rsidR="00A40B76" w:rsidRDefault="007A5158" w:rsidP="00A40B76">
                      <w:r>
                        <w:t>2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5F7E7B" w:rsidRPr="00A21A3B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AF46B0F" wp14:editId="328605F9">
            <wp:extent cx="4126423" cy="5218387"/>
            <wp:effectExtent l="19050" t="19050" r="26670" b="20955"/>
            <wp:docPr id="1" name="Picture 1" descr="20200514_171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6" descr="20200514_171516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58"/>
                    <a:stretch/>
                  </pic:blipFill>
                  <pic:spPr bwMode="auto">
                    <a:xfrm>
                      <a:off x="0" y="0"/>
                      <a:ext cx="4140584" cy="5236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AE566A" w14:textId="77777777" w:rsidR="00980F45" w:rsidRPr="00A21A3B" w:rsidRDefault="00980F45" w:rsidP="00980F45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45E00B23" w14:textId="77777777" w:rsidR="00A21A3B" w:rsidRPr="00A21A3B" w:rsidRDefault="00A21A3B" w:rsidP="00980F45">
      <w:pPr>
        <w:spacing w:after="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7F086611" w14:textId="77777777" w:rsidR="00A21A3B" w:rsidRPr="00BE297C" w:rsidRDefault="00A21A3B" w:rsidP="00A21A3B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  <w:u w:val="single"/>
        </w:rPr>
      </w:pPr>
      <w:r w:rsidRPr="00BE297C">
        <w:rPr>
          <w:rFonts w:ascii="TH SarabunPSK" w:hAnsi="TH SarabunPSK" w:cs="TH SarabunPSK" w:hint="cs"/>
          <w:b/>
          <w:bCs/>
          <w:sz w:val="36"/>
          <w:szCs w:val="36"/>
          <w:u w:val="single"/>
          <w:cs/>
        </w:rPr>
        <w:lastRenderedPageBreak/>
        <w:t>หน้าจอแสดงผลและควบคุม</w:t>
      </w:r>
    </w:p>
    <w:p w14:paraId="00408F25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7C02062" w14:textId="5F64E198" w:rsidR="00A21A3B" w:rsidRPr="00A21A3B" w:rsidRDefault="004C0405" w:rsidP="004C0405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84064" behindDoc="0" locked="0" layoutInCell="1" allowOverlap="1" wp14:anchorId="64A20B37" wp14:editId="016F4A95">
                <wp:simplePos x="0" y="0"/>
                <wp:positionH relativeFrom="column">
                  <wp:posOffset>381000</wp:posOffset>
                </wp:positionH>
                <wp:positionV relativeFrom="paragraph">
                  <wp:posOffset>1388857</wp:posOffset>
                </wp:positionV>
                <wp:extent cx="1850988" cy="1286435"/>
                <wp:effectExtent l="0" t="0" r="16510" b="28575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0988" cy="128643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44E000" id="Straight Connector 36" o:spid="_x0000_s1026" style="position:absolute;flip:x;z-index:25058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pt,109.35pt" to="175.75pt,2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87136" behindDoc="0" locked="0" layoutInCell="1" allowOverlap="1" wp14:anchorId="761082D4" wp14:editId="3ABC6D2A">
                <wp:simplePos x="0" y="0"/>
                <wp:positionH relativeFrom="column">
                  <wp:posOffset>13335</wp:posOffset>
                </wp:positionH>
                <wp:positionV relativeFrom="paragraph">
                  <wp:posOffset>2649780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1AC52F2" w14:textId="01C4E547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61082D4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33" type="#_x0000_t202" style="position:absolute;left:0;text-align:left;margin-left:1.05pt;margin-top:208.65pt;width:31.2pt;height:27.6pt;z-index:25058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" fillcolor="white [3201]" strokecolor="red" strokeweight=".5pt">
                <v:textbox>
                  <w:txbxContent>
                    <w:p w14:paraId="31AC52F2" w14:textId="01C4E547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72800" behindDoc="0" locked="0" layoutInCell="1" allowOverlap="1" wp14:anchorId="3C4D8C11" wp14:editId="620D001A">
                <wp:simplePos x="0" y="0"/>
                <wp:positionH relativeFrom="column">
                  <wp:posOffset>15240</wp:posOffset>
                </wp:positionH>
                <wp:positionV relativeFrom="paragraph">
                  <wp:posOffset>2111301</wp:posOffset>
                </wp:positionV>
                <wp:extent cx="396240" cy="350520"/>
                <wp:effectExtent l="0" t="0" r="22860" b="1143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8FD4F7D" w14:textId="7DE20EB3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4D8C11" id="Text Box 34" o:spid="_x0000_s1034" type="#_x0000_t202" style="position:absolute;left:0;text-align:left;margin-left:1.2pt;margin-top:166.25pt;width:31.2pt;height:27.6pt;z-index:25057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" fillcolor="white [3201]" strokecolor="red" strokeweight=".5pt">
                <v:textbox>
                  <w:txbxContent>
                    <w:p w14:paraId="08FD4F7D" w14:textId="7DE20EB3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61536" behindDoc="0" locked="0" layoutInCell="1" allowOverlap="1" wp14:anchorId="0E7454C6" wp14:editId="750BD039">
                <wp:simplePos x="0" y="0"/>
                <wp:positionH relativeFrom="column">
                  <wp:posOffset>382793</wp:posOffset>
                </wp:positionH>
                <wp:positionV relativeFrom="paragraph">
                  <wp:posOffset>1205082</wp:posOffset>
                </wp:positionV>
                <wp:extent cx="1553359" cy="914400"/>
                <wp:effectExtent l="0" t="0" r="2794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53359" cy="9144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1BF2E2" id="Straight Connector 33" o:spid="_x0000_s1026" style="position:absolute;flip:x;z-index:25056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15pt,94.9pt" to="152.45pt,16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77920" behindDoc="0" locked="0" layoutInCell="1" allowOverlap="1" wp14:anchorId="68515953" wp14:editId="6D7A57FA">
                <wp:simplePos x="0" y="0"/>
                <wp:positionH relativeFrom="column">
                  <wp:posOffset>2232213</wp:posOffset>
                </wp:positionH>
                <wp:positionV relativeFrom="paragraph">
                  <wp:posOffset>1240939</wp:posOffset>
                </wp:positionV>
                <wp:extent cx="1312844" cy="147918"/>
                <wp:effectExtent l="0" t="0" r="20955" b="2413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2844" cy="14791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E2D9F7" id="Rectangle 35" o:spid="_x0000_s1026" style="position:absolute;margin-left:175.75pt;margin-top:97.7pt;width:103.35pt;height:11.65pt;z-index:25057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52320" behindDoc="0" locked="0" layoutInCell="1" allowOverlap="1" wp14:anchorId="4E70721C" wp14:editId="2C23CA1D">
                <wp:simplePos x="0" y="0"/>
                <wp:positionH relativeFrom="column">
                  <wp:posOffset>5351929</wp:posOffset>
                </wp:positionH>
                <wp:positionV relativeFrom="paragraph">
                  <wp:posOffset>2293695</wp:posOffset>
                </wp:positionV>
                <wp:extent cx="396240" cy="350520"/>
                <wp:effectExtent l="0" t="0" r="22860" b="1143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74953FA" w14:textId="35119DF1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0721C" id="Text Box 32" o:spid="_x0000_s1035" type="#_x0000_t202" style="position:absolute;left:0;text-align:left;margin-left:421.4pt;margin-top:180.6pt;width:31.2pt;height:27.6pt;z-index:25055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" fillcolor="white [3201]" strokecolor="red" strokeweight=".5pt">
                <v:textbox>
                  <w:txbxContent>
                    <w:p w14:paraId="774953FA" w14:textId="35119DF1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46176" behindDoc="0" locked="0" layoutInCell="1" allowOverlap="1" wp14:anchorId="37D73CE9" wp14:editId="1F2EDFEB">
                <wp:simplePos x="0" y="0"/>
                <wp:positionH relativeFrom="column">
                  <wp:posOffset>3868270</wp:posOffset>
                </wp:positionH>
                <wp:positionV relativeFrom="paragraph">
                  <wp:posOffset>900281</wp:posOffset>
                </wp:positionV>
                <wp:extent cx="1483509" cy="1394011"/>
                <wp:effectExtent l="0" t="0" r="21590" b="3492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3509" cy="1394011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AD5847" id="Straight Connector 30" o:spid="_x0000_s1026" style="position:absolute;z-index:25054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4.6pt,70.9pt" to="421.4pt,18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35936" behindDoc="0" locked="0" layoutInCell="1" allowOverlap="1" wp14:anchorId="08C08339" wp14:editId="79A418B7">
                <wp:simplePos x="0" y="0"/>
                <wp:positionH relativeFrom="column">
                  <wp:posOffset>4343399</wp:posOffset>
                </wp:positionH>
                <wp:positionV relativeFrom="paragraph">
                  <wp:posOffset>1850538</wp:posOffset>
                </wp:positionV>
                <wp:extent cx="1008529" cy="1429871"/>
                <wp:effectExtent l="0" t="0" r="20320" b="3746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8529" cy="1429871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5725E6" id="Straight Connector 28" o:spid="_x0000_s1026" style="position:absolute;z-index:25053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2pt,145.7pt" to="421.4pt,25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30816" behindDoc="0" locked="0" layoutInCell="1" allowOverlap="1" wp14:anchorId="1FA2574C" wp14:editId="18F804CC">
                <wp:simplePos x="0" y="0"/>
                <wp:positionH relativeFrom="column">
                  <wp:posOffset>3836894</wp:posOffset>
                </wp:positionH>
                <wp:positionV relativeFrom="paragraph">
                  <wp:posOffset>1088539</wp:posOffset>
                </wp:positionV>
                <wp:extent cx="508374" cy="762000"/>
                <wp:effectExtent l="0" t="0" r="2540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374" cy="762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5E64FB" id="Rectangle 27" o:spid="_x0000_s1026" style="position:absolute;margin-left:302.1pt;margin-top:85.7pt;width:40.05pt;height:60pt;z-index:25053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25696" behindDoc="0" locked="0" layoutInCell="1" allowOverlap="1" wp14:anchorId="4070783A" wp14:editId="38B65658">
                <wp:simplePos x="0" y="0"/>
                <wp:positionH relativeFrom="column">
                  <wp:posOffset>3086100</wp:posOffset>
                </wp:positionH>
                <wp:positionV relativeFrom="paragraph">
                  <wp:posOffset>899160</wp:posOffset>
                </wp:positionV>
                <wp:extent cx="781050" cy="234950"/>
                <wp:effectExtent l="0" t="0" r="19050" b="1270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234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62E89C" id="Rectangle 26" o:spid="_x0000_s1026" style="position:absolute;margin-left:243pt;margin-top:70.8pt;width:61.5pt;height:18.5pt;z-index:25052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19552" behindDoc="0" locked="0" layoutInCell="1" allowOverlap="1" wp14:anchorId="6C6AC459" wp14:editId="0846F8AC">
                <wp:simplePos x="0" y="0"/>
                <wp:positionH relativeFrom="column">
                  <wp:posOffset>1936750</wp:posOffset>
                </wp:positionH>
                <wp:positionV relativeFrom="paragraph">
                  <wp:posOffset>930910</wp:posOffset>
                </wp:positionV>
                <wp:extent cx="1149350" cy="285750"/>
                <wp:effectExtent l="0" t="0" r="12700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C40845" id="Rectangle 25" o:spid="_x0000_s1026" style="position:absolute;margin-left:152.5pt;margin-top:73.3pt;width:90.5pt;height:22.5pt;z-index:25051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08288" behindDoc="0" locked="0" layoutInCell="1" allowOverlap="1" wp14:anchorId="41D85585" wp14:editId="2EC5C989">
                <wp:simplePos x="0" y="0"/>
                <wp:positionH relativeFrom="column">
                  <wp:posOffset>1657350</wp:posOffset>
                </wp:positionH>
                <wp:positionV relativeFrom="paragraph">
                  <wp:posOffset>2404110</wp:posOffset>
                </wp:positionV>
                <wp:extent cx="853440" cy="1257300"/>
                <wp:effectExtent l="0" t="0" r="2286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EBA8E7" id="Straight Connector 23" o:spid="_x0000_s1026" style="position:absolute;z-index:2505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0.5pt,189.3pt" to="197.7pt,28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03168" behindDoc="0" locked="0" layoutInCell="1" allowOverlap="1" wp14:anchorId="74886867" wp14:editId="71BC329C">
                <wp:simplePos x="0" y="0"/>
                <wp:positionH relativeFrom="column">
                  <wp:posOffset>1663700</wp:posOffset>
                </wp:positionH>
                <wp:positionV relativeFrom="paragraph">
                  <wp:posOffset>2118360</wp:posOffset>
                </wp:positionV>
                <wp:extent cx="1149350" cy="285750"/>
                <wp:effectExtent l="0" t="0" r="1270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B61B6B" id="Rectangle 22" o:spid="_x0000_s1026" style="position:absolute;margin-left:131pt;margin-top:166.8pt;width:90.5pt;height:22.5pt;z-index:25050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475520" behindDoc="0" locked="0" layoutInCell="1" allowOverlap="1" wp14:anchorId="2D0D11D5" wp14:editId="2E22B745">
                <wp:simplePos x="0" y="0"/>
                <wp:positionH relativeFrom="column">
                  <wp:posOffset>3651250</wp:posOffset>
                </wp:positionH>
                <wp:positionV relativeFrom="paragraph">
                  <wp:posOffset>2581910</wp:posOffset>
                </wp:positionV>
                <wp:extent cx="692150" cy="977900"/>
                <wp:effectExtent l="0" t="0" r="31750" b="317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150" cy="9779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81367D" id="Straight Connector 20" o:spid="_x0000_s1026" style="position:absolute;z-index:2504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7.5pt,203.3pt" to="342pt,28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459136" behindDoc="0" locked="0" layoutInCell="1" allowOverlap="1" wp14:anchorId="51DB717B" wp14:editId="72366BD5">
                <wp:simplePos x="0" y="0"/>
                <wp:positionH relativeFrom="column">
                  <wp:posOffset>3651250</wp:posOffset>
                </wp:positionH>
                <wp:positionV relativeFrom="paragraph">
                  <wp:posOffset>2296160</wp:posOffset>
                </wp:positionV>
                <wp:extent cx="806450" cy="285750"/>
                <wp:effectExtent l="0" t="0" r="1270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64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38BF2B" id="Rectangle 18" o:spid="_x0000_s1026" style="position:absolute;margin-left:287.5pt;margin-top:180.8pt;width:63.5pt;height:22.5pt;z-index:25045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358784" behindDoc="0" locked="0" layoutInCell="1" allowOverlap="1" wp14:anchorId="5405ECDA" wp14:editId="2CD3B082">
                <wp:simplePos x="0" y="0"/>
                <wp:positionH relativeFrom="column">
                  <wp:posOffset>2844800</wp:posOffset>
                </wp:positionH>
                <wp:positionV relativeFrom="paragraph">
                  <wp:posOffset>2327275</wp:posOffset>
                </wp:positionV>
                <wp:extent cx="853440" cy="125730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4625DB" id="Straight Connector 14" o:spid="_x0000_s1026" style="position:absolute;z-index:25035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pt,183.25pt" to="291.2pt,28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269696" behindDoc="0" locked="0" layoutInCell="1" allowOverlap="1" wp14:anchorId="78B51847" wp14:editId="502734E1">
                <wp:simplePos x="0" y="0"/>
                <wp:positionH relativeFrom="column">
                  <wp:posOffset>2844800</wp:posOffset>
                </wp:positionH>
                <wp:positionV relativeFrom="paragraph">
                  <wp:posOffset>1851660</wp:posOffset>
                </wp:positionV>
                <wp:extent cx="1238250" cy="47625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476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E898F2" id="Rectangle 13" o:spid="_x0000_s1026" style="position:absolute;margin-left:224pt;margin-top:145.8pt;width:97.5pt;height:37.5pt;z-index:25026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" filled="f" strokecolor="red"/>
            </w:pict>
          </mc:Fallback>
        </mc:AlternateContent>
      </w:r>
      <w:r>
        <w:rPr>
          <w:noProof/>
        </w:rPr>
        <w:drawing>
          <wp:inline distT="0" distB="0" distL="0" distR="0" wp14:anchorId="739125D7" wp14:editId="0B248AC9">
            <wp:extent cx="4740914" cy="319405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49693" cy="319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344F" w14:textId="7482B1F9" w:rsidR="00A21A3B" w:rsidRPr="00A21A3B" w:rsidRDefault="004C0405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41056" behindDoc="0" locked="0" layoutInCell="1" allowOverlap="1" wp14:anchorId="7E785A9D" wp14:editId="198E6477">
                <wp:simplePos x="0" y="0"/>
                <wp:positionH relativeFrom="column">
                  <wp:posOffset>5351780</wp:posOffset>
                </wp:positionH>
                <wp:positionV relativeFrom="paragraph">
                  <wp:posOffset>39108</wp:posOffset>
                </wp:positionV>
                <wp:extent cx="396240" cy="350520"/>
                <wp:effectExtent l="0" t="0" r="22860" b="1143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D1E78DE" w14:textId="77777777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785A9D" id="Text Box 29" o:spid="_x0000_s1036" type="#_x0000_t202" style="position:absolute;left:0;text-align:left;margin-left:421.4pt;margin-top:3.1pt;width:31.2pt;height:27.6pt;z-index:25054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" fillcolor="white [3201]" strokecolor="red" strokeweight=".5pt">
                <v:textbox>
                  <w:txbxContent>
                    <w:p w14:paraId="5D1E78DE" w14:textId="77777777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98E815C" w14:textId="6AB5EDD5" w:rsidR="00A21A3B" w:rsidRPr="00A21A3B" w:rsidRDefault="00621D31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13408" behindDoc="0" locked="0" layoutInCell="1" allowOverlap="1" wp14:anchorId="04CE43B9" wp14:editId="259D07A9">
                <wp:simplePos x="0" y="0"/>
                <wp:positionH relativeFrom="column">
                  <wp:posOffset>2505524</wp:posOffset>
                </wp:positionH>
                <wp:positionV relativeFrom="paragraph">
                  <wp:posOffset>95661</wp:posOffset>
                </wp:positionV>
                <wp:extent cx="396240" cy="350520"/>
                <wp:effectExtent l="0" t="0" r="22860" b="1143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D40CE1E" w14:textId="16C39A9B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CE43B9" id="Text Box 24" o:spid="_x0000_s1037" type="#_x0000_t202" style="position:absolute;left:0;text-align:left;margin-left:197.3pt;margin-top:7.55pt;width:31.2pt;height:27.6pt;z-index:2505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" fillcolor="white [3201]" strokecolor="red" strokeweight=".5pt">
                <v:textbox>
                  <w:txbxContent>
                    <w:p w14:paraId="0D40CE1E" w14:textId="16C39A9B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4C0405"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497024" behindDoc="0" locked="0" layoutInCell="1" allowOverlap="1" wp14:anchorId="5212EF46" wp14:editId="78073113">
                <wp:simplePos x="0" y="0"/>
                <wp:positionH relativeFrom="column">
                  <wp:posOffset>4343400</wp:posOffset>
                </wp:positionH>
                <wp:positionV relativeFrom="paragraph">
                  <wp:posOffset>10720</wp:posOffset>
                </wp:positionV>
                <wp:extent cx="396240" cy="350520"/>
                <wp:effectExtent l="0" t="0" r="22860" b="1143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95BB726" w14:textId="37E04EA5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12EF46" id="Text Box 21" o:spid="_x0000_s1038" type="#_x0000_t202" style="position:absolute;left:0;text-align:left;margin-left:342pt;margin-top:.85pt;width:31.2pt;height:27.6pt;z-index:2504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" fillcolor="white [3201]" strokecolor="red" strokeweight=".5pt">
                <v:textbox>
                  <w:txbxContent>
                    <w:p w14:paraId="795BB726" w14:textId="37E04EA5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4C0405"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448896" behindDoc="0" locked="0" layoutInCell="1" allowOverlap="1" wp14:anchorId="283AA7D0" wp14:editId="05863123">
                <wp:simplePos x="0" y="0"/>
                <wp:positionH relativeFrom="column">
                  <wp:posOffset>3689350</wp:posOffset>
                </wp:positionH>
                <wp:positionV relativeFrom="paragraph">
                  <wp:posOffset>10795</wp:posOffset>
                </wp:positionV>
                <wp:extent cx="396240" cy="350520"/>
                <wp:effectExtent l="0" t="0" r="2286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077A1E9" w14:textId="1007A599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3AA7D0" id="Text Box 15" o:spid="_x0000_s1039" type="#_x0000_t202" style="position:absolute;left:0;text-align:left;margin-left:290.5pt;margin-top:.85pt;width:31.2pt;height:27.6pt;z-index:2504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" fillcolor="white [3201]" strokecolor="red" strokeweight=".5pt">
                <v:textbox>
                  <w:txbxContent>
                    <w:p w14:paraId="1077A1E9" w14:textId="1007A599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0B0564EA" w14:textId="19F743C9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DED5F32" w14:textId="771E91A2" w:rsidR="004C0405" w:rsidRDefault="004C0405" w:rsidP="004C0405">
      <w:pPr>
        <w:spacing w:before="240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1. ปรับระดับ</w:t>
      </w:r>
      <w:r w:rsidR="005B408D">
        <w:rPr>
          <w:rFonts w:ascii="TH SarabunPSK" w:hAnsi="TH SarabunPSK" w:cs="TH SarabunPSK" w:hint="cs"/>
          <w:sz w:val="32"/>
          <w:szCs w:val="32"/>
          <w:cs/>
        </w:rPr>
        <w:t>ความเร็วลม</w:t>
      </w:r>
    </w:p>
    <w:p w14:paraId="0669D024" w14:textId="1B702512" w:rsidR="004C0405" w:rsidRDefault="004C0405" w:rsidP="004C0405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 w:rsidR="005B408D">
        <w:rPr>
          <w:rFonts w:ascii="TH SarabunPSK" w:hAnsi="TH SarabunPSK" w:cs="TH SarabunPSK" w:hint="cs"/>
          <w:sz w:val="32"/>
          <w:szCs w:val="32"/>
          <w:cs/>
        </w:rPr>
        <w:t>สถานะการเชื่อมต่อ</w:t>
      </w:r>
    </w:p>
    <w:p w14:paraId="2462B9CA" w14:textId="77777777" w:rsidR="004C0405" w:rsidRDefault="004C0405" w:rsidP="004C0405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7A7E4382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58F0DD38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2B638516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23F56B5F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1924CED7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341FD1D7" w14:textId="1E7D7CD8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</w:t>
      </w:r>
      <w:r w:rsidR="005B408D">
        <w:rPr>
          <w:rFonts w:ascii="TH SarabunPSK" w:hAnsi="TH SarabunPSK" w:cs="TH SarabunPSK" w:hint="cs"/>
          <w:sz w:val="32"/>
          <w:szCs w:val="32"/>
          <w:cs/>
        </w:rPr>
        <w:t>ความเร็วลม</w:t>
      </w:r>
    </w:p>
    <w:p w14:paraId="43C206BD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p w14:paraId="4F54E737" w14:textId="76DD64FB" w:rsidR="005B408D" w:rsidRDefault="005B408D" w:rsidP="005B408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สดงผลความเร็ว</w:t>
      </w:r>
      <w:r>
        <w:rPr>
          <w:rFonts w:ascii="TH SarabunPSK" w:hAnsi="TH SarabunPSK" w:cs="TH SarabunPSK" w:hint="cs"/>
          <w:sz w:val="32"/>
          <w:szCs w:val="32"/>
          <w:cs/>
        </w:rPr>
        <w:t>กังหันลม</w:t>
      </w:r>
    </w:p>
    <w:p w14:paraId="68FD2B37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D29CC70" w14:textId="40219665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794AEA5" w14:textId="21F373C3" w:rsidR="00A21A3B" w:rsidRPr="00BE297C" w:rsidRDefault="00A21A3B" w:rsidP="00A21A3B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  <w:u w:val="single"/>
        </w:rPr>
      </w:pPr>
      <w:r w:rsidRPr="00BE297C">
        <w:rPr>
          <w:rFonts w:ascii="TH SarabunPSK" w:hAnsi="TH SarabunPSK" w:cs="TH SarabunPSK"/>
          <w:b/>
          <w:bCs/>
          <w:sz w:val="36"/>
          <w:szCs w:val="36"/>
          <w:u w:val="single"/>
        </w:rPr>
        <w:t>Web application</w:t>
      </w:r>
    </w:p>
    <w:p w14:paraId="5DFCB9A2" w14:textId="26B83C0E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36A5B29" w14:textId="11EB3DCC" w:rsidR="00A21A3B" w:rsidRPr="00A21A3B" w:rsidRDefault="00BE297C" w:rsidP="005B408D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132800" behindDoc="0" locked="0" layoutInCell="1" allowOverlap="1" wp14:anchorId="08AE7E66" wp14:editId="2BEEEEBB">
                <wp:simplePos x="0" y="0"/>
                <wp:positionH relativeFrom="column">
                  <wp:posOffset>133350</wp:posOffset>
                </wp:positionH>
                <wp:positionV relativeFrom="paragraph">
                  <wp:posOffset>1531302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16B861B" w14:textId="7E6BB526" w:rsidR="00BE297C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0</w:t>
                            </w:r>
                          </w:p>
                          <w:p w14:paraId="5504821D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AE7E66" id="Text Box 43" o:spid="_x0000_s1040" type="#_x0000_t202" style="position:absolute;left:0;text-align:left;margin-left:10.5pt;margin-top:120.55pt;width:31.2pt;height:27.6pt;z-index:25313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" fillcolor="white [3201]" strokecolor="red" strokeweight=".5pt">
                <v:textbox>
                  <w:txbxContent>
                    <w:p w14:paraId="416B861B" w14:textId="7E6BB526" w:rsidR="00BE297C" w:rsidRDefault="00BE297C" w:rsidP="00BE297C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0</w:t>
                      </w:r>
                    </w:p>
                    <w:p w14:paraId="5504821D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156928" behindDoc="0" locked="0" layoutInCell="1" allowOverlap="1" wp14:anchorId="13AC2189" wp14:editId="7C592BD2">
                <wp:simplePos x="0" y="0"/>
                <wp:positionH relativeFrom="column">
                  <wp:posOffset>-18732</wp:posOffset>
                </wp:positionH>
                <wp:positionV relativeFrom="paragraph">
                  <wp:posOffset>823912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0055C20" w14:textId="77777777" w:rsidR="00BE297C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18AC1DE8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AC2189" id="Text Box 46" o:spid="_x0000_s1041" type="#_x0000_t202" style="position:absolute;left:0;text-align:left;margin-left:-1.45pt;margin-top:64.85pt;width:31.2pt;height:27.6pt;z-index:25215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" fillcolor="white [3201]" strokecolor="red" strokeweight=".5pt">
                <v:textbox>
                  <w:txbxContent>
                    <w:p w14:paraId="70055C20" w14:textId="77777777" w:rsidR="00BE297C" w:rsidRDefault="00BE297C" w:rsidP="00BE297C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18AC1DE8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071936" behindDoc="0" locked="0" layoutInCell="1" allowOverlap="1" wp14:anchorId="4338568F" wp14:editId="03874E77">
                <wp:simplePos x="0" y="0"/>
                <wp:positionH relativeFrom="column">
                  <wp:posOffset>376238</wp:posOffset>
                </wp:positionH>
                <wp:positionV relativeFrom="paragraph">
                  <wp:posOffset>593090</wp:posOffset>
                </wp:positionV>
                <wp:extent cx="337820" cy="261938"/>
                <wp:effectExtent l="0" t="0" r="24130" b="24130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7820" cy="261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96F08F" id="Straight Connector 1053" o:spid="_x0000_s1026" style="position:absolute;flip:x;z-index:25207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65pt,46.7pt" to="56.25pt,6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131776" behindDoc="0" locked="0" layoutInCell="1" allowOverlap="1" wp14:anchorId="2FBFF08D" wp14:editId="79838C18">
                <wp:simplePos x="0" y="0"/>
                <wp:positionH relativeFrom="column">
                  <wp:posOffset>501015</wp:posOffset>
                </wp:positionH>
                <wp:positionV relativeFrom="paragraph">
                  <wp:posOffset>816928</wp:posOffset>
                </wp:positionV>
                <wp:extent cx="1014095" cy="757238"/>
                <wp:effectExtent l="0" t="0" r="33655" b="2413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4095" cy="7572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4F71C7" id="Straight Connector 42" o:spid="_x0000_s1026" style="position:absolute;flip:x;z-index:25313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45pt,64.35pt" to="119.3pt,1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683F3750" wp14:editId="63001F98">
                <wp:simplePos x="0" y="0"/>
                <wp:positionH relativeFrom="column">
                  <wp:posOffset>608647</wp:posOffset>
                </wp:positionH>
                <wp:positionV relativeFrom="paragraph">
                  <wp:posOffset>2802890</wp:posOffset>
                </wp:positionV>
                <wp:extent cx="516890" cy="579120"/>
                <wp:effectExtent l="0" t="0" r="35560" b="30480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3AB931" id="Straight Connector 1050" o:spid="_x0000_s1026" style="position:absolute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9pt,220.7pt" to="88.6pt,26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555840" behindDoc="0" locked="0" layoutInCell="1" allowOverlap="1" wp14:anchorId="49F17ED8" wp14:editId="160059A3">
                <wp:simplePos x="0" y="0"/>
                <wp:positionH relativeFrom="column">
                  <wp:posOffset>611505</wp:posOffset>
                </wp:positionH>
                <wp:positionV relativeFrom="paragraph">
                  <wp:posOffset>2254567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4FF54A" id="Rectangle 1046" o:spid="_x0000_s1026" style="position:absolute;margin-left:48.15pt;margin-top:177.5pt;width:35.7pt;height:43.75pt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047936" behindDoc="0" locked="0" layoutInCell="1" allowOverlap="1" wp14:anchorId="31254E0E" wp14:editId="174F5AFB">
                <wp:simplePos x="0" y="0"/>
                <wp:positionH relativeFrom="column">
                  <wp:posOffset>2733674</wp:posOffset>
                </wp:positionH>
                <wp:positionV relativeFrom="paragraph">
                  <wp:posOffset>1216660</wp:posOffset>
                </wp:positionV>
                <wp:extent cx="1190625" cy="1945005"/>
                <wp:effectExtent l="0" t="0" r="28575" b="36195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0625" cy="194500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C5236C" id="Straight Connector 1041" o:spid="_x0000_s1026" style="position:absolute;z-index:25104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5.25pt,95.8pt" to="309pt,24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127680" behindDoc="0" locked="0" layoutInCell="1" allowOverlap="1" wp14:anchorId="61528E3E" wp14:editId="0FC4E4A5">
                <wp:simplePos x="0" y="0"/>
                <wp:positionH relativeFrom="column">
                  <wp:posOffset>1828800</wp:posOffset>
                </wp:positionH>
                <wp:positionV relativeFrom="paragraph">
                  <wp:posOffset>993140</wp:posOffset>
                </wp:positionV>
                <wp:extent cx="904875" cy="223838"/>
                <wp:effectExtent l="0" t="0" r="28575" b="241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2238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3FBB39" id="Rectangle 41" o:spid="_x0000_s1026" style="position:absolute;margin-left:2in;margin-top:78.2pt;width:71.25pt;height:17.65pt;z-index:2531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991616" behindDoc="0" locked="0" layoutInCell="1" allowOverlap="1" wp14:anchorId="4F6032D1" wp14:editId="64873064">
                <wp:simplePos x="0" y="0"/>
                <wp:positionH relativeFrom="column">
                  <wp:posOffset>609600</wp:posOffset>
                </wp:positionH>
                <wp:positionV relativeFrom="paragraph">
                  <wp:posOffset>593090</wp:posOffset>
                </wp:positionV>
                <wp:extent cx="904875" cy="223838"/>
                <wp:effectExtent l="0" t="0" r="28575" b="24130"/>
                <wp:wrapNone/>
                <wp:docPr id="1040" name="Rectangle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2238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A788C6" id="Rectangle 1040" o:spid="_x0000_s1026" style="position:absolute;margin-left:48pt;margin-top:46.7pt;width:71.25pt;height:17.65pt;z-index:25099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116416" behindDoc="0" locked="0" layoutInCell="1" allowOverlap="1" wp14:anchorId="34EEEB05" wp14:editId="01B1513E">
                <wp:simplePos x="0" y="0"/>
                <wp:positionH relativeFrom="column">
                  <wp:posOffset>1830705</wp:posOffset>
                </wp:positionH>
                <wp:positionV relativeFrom="paragraph">
                  <wp:posOffset>2743835</wp:posOffset>
                </wp:positionV>
                <wp:extent cx="516890" cy="579120"/>
                <wp:effectExtent l="0" t="0" r="35560" b="3048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5540DB" id="Straight Connector 40" o:spid="_x0000_s1026" style="position:absolute;z-index:25311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4.15pt,216.05pt" to="184.85pt,26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9950F91" wp14:editId="285998C5">
                <wp:simplePos x="0" y="0"/>
                <wp:positionH relativeFrom="column">
                  <wp:posOffset>1834515</wp:posOffset>
                </wp:positionH>
                <wp:positionV relativeFrom="paragraph">
                  <wp:posOffset>2532062</wp:posOffset>
                </wp:positionV>
                <wp:extent cx="1391920" cy="217170"/>
                <wp:effectExtent l="0" t="0" r="1778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920" cy="2171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E1FF84" id="Rectangle 1047" o:spid="_x0000_s1026" style="position:absolute;margin-left:144.45pt;margin-top:199.35pt;width:109.6pt;height:17.1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027328" behindDoc="0" locked="0" layoutInCell="1" allowOverlap="1" wp14:anchorId="09277019" wp14:editId="2BFE614F">
                <wp:simplePos x="0" y="0"/>
                <wp:positionH relativeFrom="column">
                  <wp:posOffset>5065077</wp:posOffset>
                </wp:positionH>
                <wp:positionV relativeFrom="paragraph">
                  <wp:posOffset>2745105</wp:posOffset>
                </wp:positionV>
                <wp:extent cx="262255" cy="351155"/>
                <wp:effectExtent l="0" t="0" r="23495" b="2984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255" cy="35115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61FC4B" id="Straight Connector 55" o:spid="_x0000_s1026" style="position:absolute;z-index:25302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8pt,216.15pt" to="419.45pt,2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940288" behindDoc="0" locked="0" layoutInCell="1" allowOverlap="1" wp14:anchorId="7363F99C" wp14:editId="4394F317">
                <wp:simplePos x="0" y="0"/>
                <wp:positionH relativeFrom="column">
                  <wp:posOffset>4555173</wp:posOffset>
                </wp:positionH>
                <wp:positionV relativeFrom="paragraph">
                  <wp:posOffset>2557145</wp:posOffset>
                </wp:positionV>
                <wp:extent cx="509905" cy="191770"/>
                <wp:effectExtent l="0" t="0" r="234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A71BC4" id="Rectangle 53" o:spid="_x0000_s1026" style="position:absolute;margin-left:358.7pt;margin-top:201.35pt;width:40.15pt;height:15.1pt;z-index:25294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PolwIAAIYFAAAOAAAAZHJzL2Uyb0RvYy54bWysVMFu2zAMvQ/YPwi6r7azZl2C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891264" behindDoc="0" locked="0" layoutInCell="1" allowOverlap="1" wp14:anchorId="09745270" wp14:editId="00C560BF">
                <wp:simplePos x="0" y="0"/>
                <wp:positionH relativeFrom="column">
                  <wp:posOffset>5242877</wp:posOffset>
                </wp:positionH>
                <wp:positionV relativeFrom="paragraph">
                  <wp:posOffset>1908175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D53F782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745270" id="Text Box 1039" o:spid="_x0000_s1042" type="#_x0000_t202" style="position:absolute;left:0;text-align:left;margin-left:412.8pt;margin-top:150.25pt;width:31.2pt;height:27.6pt;z-index:25089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" fillcolor="white [3201]" strokecolor="red" strokeweight=".5pt">
                <v:textbox>
                  <w:txbxContent>
                    <w:p w14:paraId="5D53F782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791936" behindDoc="0" locked="0" layoutInCell="1" allowOverlap="1" wp14:anchorId="5EB82601" wp14:editId="43DA407E">
                <wp:simplePos x="0" y="0"/>
                <wp:positionH relativeFrom="column">
                  <wp:posOffset>4133850</wp:posOffset>
                </wp:positionH>
                <wp:positionV relativeFrom="paragraph">
                  <wp:posOffset>821689</wp:posOffset>
                </wp:positionV>
                <wp:extent cx="1109663" cy="1109663"/>
                <wp:effectExtent l="0" t="0" r="33655" b="33655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9663" cy="1109663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1B358F" id="Straight Connector 1038" o:spid="_x0000_s1026" style="position:absolute;z-index:25079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5.5pt,64.7pt" to="412.9pt,15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690560" behindDoc="0" locked="0" layoutInCell="1" allowOverlap="1" wp14:anchorId="15C200A6" wp14:editId="0E161750">
                <wp:simplePos x="0" y="0"/>
                <wp:positionH relativeFrom="column">
                  <wp:posOffset>3080385</wp:posOffset>
                </wp:positionH>
                <wp:positionV relativeFrom="paragraph">
                  <wp:posOffset>818197</wp:posOffset>
                </wp:positionV>
                <wp:extent cx="1054735" cy="513080"/>
                <wp:effectExtent l="0" t="0" r="12065" b="20320"/>
                <wp:wrapNone/>
                <wp:docPr id="1037" name="Rectangle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735" cy="513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4A4121" id="Rectangle 1037" o:spid="_x0000_s1026" style="position:absolute;margin-left:242.55pt;margin-top:64.4pt;width:83.05pt;height:40.4pt;z-index:25069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452416" behindDoc="0" locked="0" layoutInCell="1" allowOverlap="1" wp14:anchorId="2EE0CF37" wp14:editId="145FDA44">
                <wp:simplePos x="0" y="0"/>
                <wp:positionH relativeFrom="column">
                  <wp:posOffset>5286375</wp:posOffset>
                </wp:positionH>
                <wp:positionV relativeFrom="paragraph">
                  <wp:posOffset>137858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5E844E5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E0CF37" id="Text Box 1045" o:spid="_x0000_s1043" type="#_x0000_t202" style="position:absolute;left:0;text-align:left;margin-left:416.25pt;margin-top:108.55pt;width:31.2pt;height:27.6pt;z-index:25145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" fillcolor="white [3201]" strokecolor="red" strokeweight=".5pt">
                <v:textbox>
                  <w:txbxContent>
                    <w:p w14:paraId="05E844E5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347968" behindDoc="0" locked="0" layoutInCell="1" allowOverlap="1" wp14:anchorId="1D498848" wp14:editId="7A1B01A2">
                <wp:simplePos x="0" y="0"/>
                <wp:positionH relativeFrom="column">
                  <wp:posOffset>3544570</wp:posOffset>
                </wp:positionH>
                <wp:positionV relativeFrom="paragraph">
                  <wp:posOffset>196533</wp:posOffset>
                </wp:positionV>
                <wp:extent cx="1743075" cy="1190625"/>
                <wp:effectExtent l="0" t="0" r="28575" b="28575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11906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6F2FEC" id="Straight Connector 1044" o:spid="_x0000_s1026" style="position:absolute;z-index:25134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.1pt,15.5pt" to="416.35pt,10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241472" behindDoc="0" locked="0" layoutInCell="1" allowOverlap="1" wp14:anchorId="324A907D" wp14:editId="1E2A3D94">
                <wp:simplePos x="0" y="0"/>
                <wp:positionH relativeFrom="column">
                  <wp:posOffset>2162175</wp:posOffset>
                </wp:positionH>
                <wp:positionV relativeFrom="paragraph">
                  <wp:posOffset>200025</wp:posOffset>
                </wp:positionV>
                <wp:extent cx="1383030" cy="442278"/>
                <wp:effectExtent l="0" t="0" r="26670" b="1524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4422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EE8899" id="Rectangle 1043" o:spid="_x0000_s1026" style="position:absolute;margin-left:170.25pt;margin-top:15.75pt;width:108.9pt;height:34.85pt;z-index:25124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851200" behindDoc="0" locked="0" layoutInCell="1" allowOverlap="1" wp14:anchorId="074966E4" wp14:editId="5FDF6089">
                <wp:simplePos x="0" y="0"/>
                <wp:positionH relativeFrom="column">
                  <wp:posOffset>5293995</wp:posOffset>
                </wp:positionH>
                <wp:positionV relativeFrom="paragraph">
                  <wp:posOffset>467995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1CD694E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4966E4" id="Text Box 52" o:spid="_x0000_s1044" type="#_x0000_t202" style="position:absolute;left:0;text-align:left;margin-left:416.85pt;margin-top:36.85pt;width:31.2pt;height:27.6pt;z-index:25285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" fillcolor="white [3201]" strokecolor="red" strokeweight=".5pt">
                <v:textbox>
                  <w:txbxContent>
                    <w:p w14:paraId="61CD694E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735488" behindDoc="0" locked="0" layoutInCell="1" allowOverlap="1" wp14:anchorId="0083B40C" wp14:editId="63917FC4">
                <wp:simplePos x="0" y="0"/>
                <wp:positionH relativeFrom="column">
                  <wp:posOffset>5012690</wp:posOffset>
                </wp:positionH>
                <wp:positionV relativeFrom="paragraph">
                  <wp:posOffset>90170</wp:posOffset>
                </wp:positionV>
                <wp:extent cx="284480" cy="396240"/>
                <wp:effectExtent l="0" t="0" r="2032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1D3F22" id="Straight Connector 51" o:spid="_x0000_s1026" style="position:absolute;z-index:25273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7pt,7.1pt" to="417.1pt,3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619776" behindDoc="0" locked="0" layoutInCell="1" allowOverlap="1" wp14:anchorId="33423EA7" wp14:editId="4D2D7294">
                <wp:simplePos x="0" y="0"/>
                <wp:positionH relativeFrom="column">
                  <wp:posOffset>4295775</wp:posOffset>
                </wp:positionH>
                <wp:positionV relativeFrom="paragraph">
                  <wp:posOffset>88900</wp:posOffset>
                </wp:positionV>
                <wp:extent cx="716280" cy="111760"/>
                <wp:effectExtent l="0" t="0" r="26670" b="2159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EC1C1" id="Rectangle 50" o:spid="_x0000_s1026" style="position:absolute;margin-left:338.25pt;margin-top:7pt;width:56.4pt;height:8.8pt;z-index:25261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504064" behindDoc="0" locked="0" layoutInCell="1" allowOverlap="1" wp14:anchorId="58D56B20" wp14:editId="10FCCC11">
                <wp:simplePos x="0" y="0"/>
                <wp:positionH relativeFrom="column">
                  <wp:posOffset>5297805</wp:posOffset>
                </wp:positionH>
                <wp:positionV relativeFrom="paragraph">
                  <wp:posOffset>934085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A47A808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D56B20" id="Text Box 49" o:spid="_x0000_s1045" type="#_x0000_t202" style="position:absolute;left:0;text-align:left;margin-left:417.15pt;margin-top:73.55pt;width:31.2pt;height:27.6pt;z-index:25250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" fillcolor="white [3201]" strokecolor="red" strokeweight=".5pt">
                <v:textbox>
                  <w:txbxContent>
                    <w:p w14:paraId="1A47A808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388352" behindDoc="0" locked="0" layoutInCell="1" allowOverlap="1" wp14:anchorId="0BCBAC72" wp14:editId="62D498F5">
                <wp:simplePos x="0" y="0"/>
                <wp:positionH relativeFrom="column">
                  <wp:posOffset>5013325</wp:posOffset>
                </wp:positionH>
                <wp:positionV relativeFrom="paragraph">
                  <wp:posOffset>537845</wp:posOffset>
                </wp:positionV>
                <wp:extent cx="284480" cy="396240"/>
                <wp:effectExtent l="0" t="0" r="20320" b="2286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07899C" id="Straight Connector 48" o:spid="_x0000_s1026" style="position:absolute;z-index:25238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75pt,42.35pt" to="417.15pt,7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272640" behindDoc="0" locked="0" layoutInCell="1" allowOverlap="1" wp14:anchorId="0B4AF09B" wp14:editId="2B78CFD4">
                <wp:simplePos x="0" y="0"/>
                <wp:positionH relativeFrom="column">
                  <wp:posOffset>4297045</wp:posOffset>
                </wp:positionH>
                <wp:positionV relativeFrom="paragraph">
                  <wp:posOffset>228282</wp:posOffset>
                </wp:positionV>
                <wp:extent cx="716280" cy="325120"/>
                <wp:effectExtent l="0" t="0" r="26670" b="177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25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C7B7A4" id="Rectangle 47" o:spid="_x0000_s1026" style="position:absolute;margin-left:338.35pt;margin-top:17.95pt;width:56.4pt;height:25.6pt;z-index:25227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8h0lwIAAIY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70349072" wp14:editId="05B39DE9">
                <wp:simplePos x="0" y="0"/>
                <wp:positionH relativeFrom="column">
                  <wp:posOffset>716280</wp:posOffset>
                </wp:positionH>
                <wp:positionV relativeFrom="paragraph">
                  <wp:posOffset>127635</wp:posOffset>
                </wp:positionV>
                <wp:extent cx="901700" cy="467360"/>
                <wp:effectExtent l="0" t="0" r="12700" b="2794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64D636" id="Rectangle 1052" o:spid="_x0000_s1026" style="position:absolute;margin-left:56.4pt;margin-top:10.05pt;width:71pt;height:36.8pt;z-index:25198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26527028" wp14:editId="322A047F">
            <wp:extent cx="4513643" cy="2819400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4897" cy="287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80F88" w14:textId="0535BDD8" w:rsidR="00A21A3B" w:rsidRPr="00A21A3B" w:rsidRDefault="00BE297C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138048" behindDoc="0" locked="0" layoutInCell="1" allowOverlap="1" wp14:anchorId="7600D097" wp14:editId="5E7926A1">
                <wp:simplePos x="0" y="0"/>
                <wp:positionH relativeFrom="column">
                  <wp:posOffset>3897312</wp:posOffset>
                </wp:positionH>
                <wp:positionV relativeFrom="paragraph">
                  <wp:posOffset>264795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34EE455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00D097" id="Text Box 1042" o:spid="_x0000_s1046" type="#_x0000_t202" style="position:absolute;left:0;text-align:left;margin-left:306.85pt;margin-top:20.85pt;width:31.2pt;height:27.6pt;z-index:25113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" fillcolor="white [3201]" strokecolor="red" strokeweight=".5pt">
                <v:textbox>
                  <w:txbxContent>
                    <w:p w14:paraId="534EE455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104128" behindDoc="0" locked="0" layoutInCell="1" allowOverlap="1" wp14:anchorId="3CEB4DED" wp14:editId="0C68408E">
                <wp:simplePos x="0" y="0"/>
                <wp:positionH relativeFrom="column">
                  <wp:posOffset>5326380</wp:posOffset>
                </wp:positionH>
                <wp:positionV relativeFrom="paragraph">
                  <wp:posOffset>234632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17F4969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EB4DED" id="Text Box 1054" o:spid="_x0000_s1047" type="#_x0000_t202" style="position:absolute;left:0;text-align:left;margin-left:419.4pt;margin-top:18.45pt;width:31.2pt;height:27.6pt;z-index:25310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" fillcolor="white [3201]" strokecolor="red" strokeweight=".5pt">
                <v:textbox>
                  <w:txbxContent>
                    <w:p w14:paraId="617F4969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1BB8B3DE" w14:textId="223C211F" w:rsidR="00A21A3B" w:rsidRPr="00A21A3B" w:rsidRDefault="00BE297C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35D3C770" wp14:editId="1E5822A4">
                <wp:simplePos x="0" y="0"/>
                <wp:positionH relativeFrom="column">
                  <wp:posOffset>1119822</wp:posOffset>
                </wp:positionH>
                <wp:positionV relativeFrom="paragraph">
                  <wp:posOffset>207010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8481C60" w14:textId="77777777" w:rsidR="00BE297C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41755682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D3C770" id="Text Box 1051" o:spid="_x0000_s1048" type="#_x0000_t202" style="position:absolute;left:0;text-align:left;margin-left:88.15pt;margin-top:16.3pt;width:31.2pt;height:27.6pt;z-index:25189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" fillcolor="white [3201]" strokecolor="red" strokeweight=".5pt">
                <v:textbox>
                  <w:txbxContent>
                    <w:p w14:paraId="38481C60" w14:textId="77777777" w:rsidR="00BE297C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41755682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5049259" wp14:editId="61D382A7">
                <wp:simplePos x="0" y="0"/>
                <wp:positionH relativeFrom="column">
                  <wp:posOffset>2348865</wp:posOffset>
                </wp:positionH>
                <wp:positionV relativeFrom="paragraph">
                  <wp:posOffset>153670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FBA85EA" w14:textId="77777777" w:rsidR="00BE297C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41B032DB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049259" id="Text Box 1049" o:spid="_x0000_s1049" type="#_x0000_t202" style="position:absolute;left:0;text-align:left;margin-left:184.95pt;margin-top:12.1pt;width:31.2pt;height:27.6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" fillcolor="white [3201]" strokecolor="red" strokeweight=".5pt">
                <v:textbox>
                  <w:txbxContent>
                    <w:p w14:paraId="4FBA85EA" w14:textId="77777777" w:rsidR="00BE297C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41B032DB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7D90EDD" w14:textId="03CF5FD5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EC74972" w14:textId="537DAFB5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เร็วลม</w:t>
      </w:r>
    </w:p>
    <w:p w14:paraId="4E598197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5ACD5C44" w14:textId="7345AAD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ความเร็วรอบกังหัน</w:t>
      </w:r>
    </w:p>
    <w:p w14:paraId="13597173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69620CF6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71981E71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73D4D686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4736CE16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1C8D0221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6897612F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127846EE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2B45DFCB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32A74597" w14:textId="4700E81E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พลังงานแสงอาทิตย์</w:t>
      </w:r>
    </w:p>
    <w:p w14:paraId="08D59068" w14:textId="7797D6F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10. </w:t>
      </w:r>
      <w:r>
        <w:rPr>
          <w:rFonts w:ascii="TH SarabunPSK" w:hAnsi="TH SarabunPSK" w:cs="TH SarabunPSK" w:hint="cs"/>
          <w:sz w:val="32"/>
          <w:szCs w:val="32"/>
          <w:cs/>
        </w:rPr>
        <w:t>แสดงผลความเร็ว</w:t>
      </w:r>
      <w:r>
        <w:rPr>
          <w:rFonts w:ascii="TH SarabunPSK" w:hAnsi="TH SarabunPSK" w:cs="TH SarabunPSK" w:hint="cs"/>
          <w:sz w:val="32"/>
          <w:szCs w:val="32"/>
          <w:cs/>
        </w:rPr>
        <w:t>ลม</w:t>
      </w:r>
    </w:p>
    <w:p w14:paraId="73C59C41" w14:textId="77777777" w:rsidR="00A21A3B" w:rsidRPr="00A21A3B" w:rsidRDefault="00A21A3B" w:rsidP="00804E0C">
      <w:pPr>
        <w:spacing w:after="0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4FA2F406" w14:textId="7134058B" w:rsidR="00A229E8" w:rsidRPr="00A21A3B" w:rsidRDefault="000A305F" w:rsidP="00804E0C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A21A3B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หลักการและทฤษฏี</w:t>
      </w:r>
    </w:p>
    <w:p w14:paraId="39787507" w14:textId="77777777" w:rsidR="00A229E8" w:rsidRPr="00A21A3B" w:rsidRDefault="00A229E8" w:rsidP="0016017D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ab/>
      </w:r>
      <w:r w:rsidR="007922B5" w:rsidRPr="00A21A3B">
        <w:rPr>
          <w:rFonts w:ascii="TH SarabunPSK" w:hAnsi="TH SarabunPSK" w:cs="TH SarabunPSK"/>
          <w:sz w:val="32"/>
          <w:szCs w:val="32"/>
        </w:rPr>
        <w:t>“</w:t>
      </w:r>
      <w:r w:rsidRPr="00A21A3B">
        <w:rPr>
          <w:rFonts w:ascii="TH SarabunPSK" w:hAnsi="TH SarabunPSK" w:cs="TH SarabunPSK"/>
          <w:sz w:val="32"/>
          <w:szCs w:val="32"/>
          <w:cs/>
        </w:rPr>
        <w:t>พลังงานลม</w:t>
      </w:r>
      <w:r w:rsidR="007922B5" w:rsidRPr="00A21A3B">
        <w:rPr>
          <w:rFonts w:ascii="TH SarabunPSK" w:hAnsi="TH SarabunPSK" w:cs="TH SarabunPSK"/>
          <w:sz w:val="32"/>
          <w:szCs w:val="32"/>
        </w:rPr>
        <w:t>”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 เป็นพลังงานจากธรรมชาติที่สามารถนำมาใช้ประโยชน์ได้ โดยอาศัยเครื่องมือที่เรียกว่า</w:t>
      </w:r>
    </w:p>
    <w:p w14:paraId="5D2E6821" w14:textId="77777777" w:rsidR="00A229E8" w:rsidRPr="00A21A3B" w:rsidRDefault="00A3556E" w:rsidP="0016017D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>“กังหันลม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”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(</w:t>
      </w:r>
      <w:r w:rsidR="00A229E8" w:rsidRPr="00A21A3B">
        <w:rPr>
          <w:rFonts w:ascii="TH SarabunPSK" w:hAnsi="TH SarabunPSK" w:cs="TH SarabunPSK"/>
          <w:sz w:val="32"/>
          <w:szCs w:val="32"/>
        </w:rPr>
        <w:t xml:space="preserve">Wind Mill) 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เป็นตัวสกัดกั้นพลังงานจลน์ของกระแสลม แล้วเปลี่ยนเป็นพลังงานกล จากนั้นจึงนำพลังงานกลที่ได้ไปใช้ประโยชน์ เช่น สูบน้ำหรือใช้ผลิตไฟฟ้า เป็นต้น กังหันลมที่ใช้กันมากในประเทศไทยตั้งแต่อดีตถึงปัจจุบัน ได้แก่ กังหันลมแบบใบกังหันไม้ ใช้สำหรับวิดน้ำเข้านาข้าว กังหันใบเสื่อลำแพนใช้วิดน้ำเค็มเข้านาเกลือบริเวณจังหวัดสมุทรสงคราม และกังหันลมแบบใบกังหันหลายใบทำด้วยแผ่นเหล็กใช้สำหรับสูบน้ำลึก เช่น น้ำบาดาล น้ำบ่อ ขึ้นไปเก็บในถังกักเก็บ</w:t>
      </w:r>
    </w:p>
    <w:p w14:paraId="585DAAFB" w14:textId="77777777" w:rsidR="009F16CA" w:rsidRPr="00A21A3B" w:rsidRDefault="009F16CA" w:rsidP="00C668D7">
      <w:pPr>
        <w:spacing w:after="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1C7535BA" w14:textId="77777777" w:rsidR="00C668D7" w:rsidRPr="00A21A3B" w:rsidRDefault="00C668D7" w:rsidP="00C668D7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หลักการทำงาน</w:t>
      </w:r>
    </w:p>
    <w:p w14:paraId="579AF28A" w14:textId="77777777" w:rsidR="00A229E8" w:rsidRPr="00A21A3B" w:rsidRDefault="00C668D7" w:rsidP="0016017D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ab/>
        <w:t>การผลิตกระแสไฟฟ้าโดยพลังงานลม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สามารถผลิตกระแสไฟฟ้าได้โดยกังหันลมจะรับพลังงานจลน์จากการเคลื่อนที่ของลม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(จากพัดลม)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และเปลี่ยนให้เป็นพลังงานกล</w:t>
      </w:r>
      <w:r w:rsidR="00890250" w:rsidRPr="00A21A3B">
        <w:rPr>
          <w:rFonts w:ascii="TH SarabunPSK" w:hAnsi="TH SarabunPSK" w:cs="TH SarabunPSK" w:hint="cs"/>
          <w:sz w:val="32"/>
          <w:szCs w:val="32"/>
          <w:cs/>
        </w:rPr>
        <w:t>(มอเตอร์ไฟฟ้า)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โดยตรง จากนั้นจึงนำพลังงานกลที่ได้มาขับเครื่องกำเนิดไฟฟ้า ซึ่งต่อเพลาเข้ากับแกนของกังหันลมผล</w:t>
      </w:r>
      <w:r w:rsidRPr="00A21A3B">
        <w:rPr>
          <w:rFonts w:ascii="TH SarabunPSK" w:hAnsi="TH SarabunPSK" w:cs="TH SarabunPSK"/>
          <w:sz w:val="32"/>
          <w:szCs w:val="32"/>
          <w:cs/>
        </w:rPr>
        <w:t>ิตเป็นพลังงานไฟฟ้า ดังแสดงในรูป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 xml:space="preserve">การผลิตไฟฟ้าด้วยพลังงานลม </w:t>
      </w:r>
    </w:p>
    <w:p w14:paraId="6E578D65" w14:textId="77777777" w:rsidR="0016017D" w:rsidRPr="00A21A3B" w:rsidRDefault="0016017D" w:rsidP="0016017D">
      <w:pPr>
        <w:spacing w:after="0"/>
        <w:jc w:val="thaiDistribute"/>
        <w:rPr>
          <w:rFonts w:ascii="TH SarabunPSK" w:eastAsia="Times New Roman" w:hAnsi="TH SarabunPSK" w:cs="TH SarabunPSK"/>
          <w:szCs w:val="22"/>
        </w:rPr>
      </w:pPr>
    </w:p>
    <w:p w14:paraId="2FD83FCC" w14:textId="77777777" w:rsidR="00A229E8" w:rsidRPr="00A21A3B" w:rsidRDefault="00A229E8" w:rsidP="0016017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object w:dxaOrig="10664" w:dyaOrig="2054" w14:anchorId="1A03DC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6pt;height:87pt" o:ole="">
            <v:imagedata r:id="rId12" o:title=""/>
          </v:shape>
          <o:OLEObject Type="Embed" ProgID="Visio.Drawing.11" ShapeID="_x0000_i1025" DrawAspect="Content" ObjectID="_1666455058" r:id="rId13"/>
        </w:object>
      </w:r>
      <w:r w:rsidR="009F16CA" w:rsidRPr="00A21A3B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ูปที่ </w:t>
      </w:r>
      <w:r w:rsidR="009F16CA" w:rsidRPr="00A21A3B">
        <w:rPr>
          <w:rFonts w:ascii="TH SarabunPSK" w:hAnsi="TH SarabunPSK" w:cs="TH SarabunPSK"/>
          <w:b/>
          <w:bCs/>
          <w:sz w:val="32"/>
          <w:szCs w:val="32"/>
        </w:rPr>
        <w:t>1.</w:t>
      </w:r>
      <w:r w:rsidR="00A3556E" w:rsidRPr="00A21A3B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C668D7" w:rsidRPr="00A21A3B">
        <w:rPr>
          <w:rFonts w:ascii="TH SarabunPSK" w:hAnsi="TH SarabunPSK" w:cs="TH SarabunPSK" w:hint="cs"/>
          <w:sz w:val="32"/>
          <w:szCs w:val="32"/>
          <w:cs/>
        </w:rPr>
        <w:t>การ</w:t>
      </w:r>
      <w:r w:rsidRPr="00A21A3B">
        <w:rPr>
          <w:rFonts w:ascii="TH SarabunPSK" w:hAnsi="TH SarabunPSK" w:cs="TH SarabunPSK"/>
          <w:sz w:val="32"/>
          <w:szCs w:val="32"/>
          <w:cs/>
        </w:rPr>
        <w:t>ผลิตไฟฟ้าจากกังหันลม</w:t>
      </w:r>
    </w:p>
    <w:p w14:paraId="1614425D" w14:textId="77777777" w:rsidR="0016017D" w:rsidRPr="00A21A3B" w:rsidRDefault="00A229E8" w:rsidP="0016017D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ab/>
      </w:r>
    </w:p>
    <w:p w14:paraId="2242A7AE" w14:textId="77777777" w:rsidR="00A229E8" w:rsidRPr="00A21A3B" w:rsidRDefault="00A229E8" w:rsidP="0016017D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 xml:space="preserve">ระบบผลิตไฟฟ้าด้วยพลังงาน ประกอบด้วย ส่วนประกอบที่สำคัญ </w:t>
      </w:r>
      <w:r w:rsidRPr="00A21A3B">
        <w:rPr>
          <w:rFonts w:ascii="TH SarabunPSK" w:hAnsi="TH SarabunPSK" w:cs="TH SarabunPSK"/>
          <w:sz w:val="32"/>
          <w:szCs w:val="32"/>
        </w:rPr>
        <w:t xml:space="preserve">3 </w:t>
      </w:r>
      <w:r w:rsidRPr="00A21A3B">
        <w:rPr>
          <w:rFonts w:ascii="TH SarabunPSK" w:hAnsi="TH SarabunPSK" w:cs="TH SarabunPSK"/>
          <w:sz w:val="32"/>
          <w:szCs w:val="32"/>
          <w:cs/>
        </w:rPr>
        <w:t>ส่วน คือ</w:t>
      </w:r>
    </w:p>
    <w:p w14:paraId="72277308" w14:textId="5BB02921" w:rsidR="00A229E8" w:rsidRPr="00A21A3B" w:rsidRDefault="00A229E8" w:rsidP="0016017D">
      <w:pPr>
        <w:spacing w:after="0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1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กังหันลม เป็นอุปกรณ์ที่เปลี่ยนพลังงานจลน์ของกระแสลมให้เป็นพลังงานกล กังหันลมแบ่งออกเป็นประเภทใหญ่</w:t>
      </w:r>
      <w:r w:rsidR="00A21A3B" w:rsidRPr="00A21A3B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ๆ ได้ </w:t>
      </w:r>
      <w:r w:rsidRPr="00A21A3B">
        <w:rPr>
          <w:rFonts w:ascii="TH SarabunPSK" w:eastAsia="Times New Roman" w:hAnsi="TH SarabunPSK" w:cs="TH SarabunPSK"/>
          <w:sz w:val="32"/>
          <w:szCs w:val="32"/>
        </w:rPr>
        <w:t>2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 แบบ คือ </w:t>
      </w:r>
    </w:p>
    <w:p w14:paraId="6E74FC47" w14:textId="77777777" w:rsidR="00A229E8" w:rsidRPr="00A21A3B" w:rsidRDefault="00A229E8" w:rsidP="009F16CA">
      <w:pPr>
        <w:spacing w:after="0"/>
        <w:ind w:firstLine="993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1.1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กังหันลมชนิดแกนหมุนแนวตั้ง (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Vertical Axis Wind Turbine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เป็นกังหันลมที่มีแกนหมุนตั้งฉากกับพื้นราบหรือตั้งฉากรับทิศทางการเคลื่อนที่ของลม โดยมีใบพัดยึดติดขนานกับแกนหมุน ทำหน้าที่รับแรงลมที่เคลื่อนตัวมากระทบทำให้เกิดการหมุนของใบพัด โดยสามารถรับแรงลมในแนวนอนได้ทุกทิศทาง อย่างไรก็ดีกังหันลมชนิดนี้ไม่ค่อยได้รับความนิยมใช้ในเชิงพาณิชย์ โดยมีการใช้งานอยู่ประมาณร้อยละ 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25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ของกังหันลมที่มีใช้งานอยู่ในปัจจุบัน</w:t>
      </w:r>
    </w:p>
    <w:p w14:paraId="18FF3219" w14:textId="77777777" w:rsidR="00A229E8" w:rsidRPr="00A21A3B" w:rsidRDefault="00A229E8" w:rsidP="009F16CA">
      <w:pPr>
        <w:spacing w:after="0"/>
        <w:ind w:firstLine="993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</w:rPr>
        <w:lastRenderedPageBreak/>
        <w:t xml:space="preserve">1.2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กังหันลมชนิดแกนหมุนแนวนอน (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Horizontal Axis Wind Turbine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เป็นกังหันลมที่มีแกนหมุนขนานกับพื้นราบหรือขนานกับทิศทางการเคลื่อนที่ของลม โดยมีใบพัดยึดติดตั้งฉากกับแกนหมุน ทำหน้าที่รับแรงลมที่เคลื่อนตัวมากระทบทำให้เกิดการหมุนของใบพัด โดยกังหันลมชนิดแกนหมุนแนวนอนแบบสามใบพัดซึ่งมีการพัฒนามาอย่างต่อเนื่อง เป็นกังหันลมที่ได้รับความนิยมใช้งานในเชิงพาณิชย์อย่างแพร่มากที่สุดถึง ร้อยละ 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75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ของกังหันลมที่มีการใช้งานในปัจจุบัน</w:t>
      </w:r>
    </w:p>
    <w:p w14:paraId="113197C4" w14:textId="77777777" w:rsidR="009F16CA" w:rsidRPr="00A21A3B" w:rsidRDefault="009F16CA" w:rsidP="009F16CA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3697F3E6" w14:textId="77777777" w:rsidR="009F16CA" w:rsidRPr="00A21A3B" w:rsidRDefault="00BD0640" w:rsidP="009F16CA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w:drawing>
          <wp:inline distT="0" distB="0" distL="0" distR="0" wp14:anchorId="21227162" wp14:editId="3B347A54">
            <wp:extent cx="5727700" cy="2717165"/>
            <wp:effectExtent l="19050" t="19050" r="25400" b="26035"/>
            <wp:docPr id="4" name="รูปภาพ 48" descr="รูปที่ 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48" descr="รูปที่ 9.t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7171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49325" w14:textId="77777777" w:rsidR="009F16CA" w:rsidRPr="00A21A3B" w:rsidRDefault="009F16CA" w:rsidP="009F16CA">
      <w:pPr>
        <w:spacing w:after="0"/>
        <w:jc w:val="center"/>
        <w:rPr>
          <w:rFonts w:ascii="TH SarabunPSK" w:hAnsi="TH SarabunPSK" w:cs="TH SarabunPSK"/>
          <w:b/>
          <w:bCs/>
          <w:sz w:val="16"/>
          <w:szCs w:val="16"/>
        </w:rPr>
      </w:pPr>
    </w:p>
    <w:p w14:paraId="593DF56A" w14:textId="77777777" w:rsidR="009F16CA" w:rsidRPr="00A21A3B" w:rsidRDefault="009F16CA" w:rsidP="009F16CA">
      <w:pPr>
        <w:spacing w:after="0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21A3B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ูปที่ </w:t>
      </w:r>
      <w:r w:rsidRPr="00A21A3B">
        <w:rPr>
          <w:rFonts w:ascii="TH SarabunPSK" w:hAnsi="TH SarabunPSK" w:cs="TH SarabunPSK"/>
          <w:b/>
          <w:bCs/>
          <w:sz w:val="32"/>
          <w:szCs w:val="32"/>
        </w:rPr>
        <w:t>2.</w:t>
      </w:r>
      <w:r w:rsidR="009A3FBA" w:rsidRPr="00A21A3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21A3B">
        <w:rPr>
          <w:rFonts w:ascii="TH SarabunPSK" w:hAnsi="TH SarabunPSK" w:cs="TH SarabunPSK"/>
          <w:sz w:val="32"/>
          <w:szCs w:val="32"/>
          <w:cs/>
        </w:rPr>
        <w:t>กังหันลมแนวแกนนอนและแนวแกนตั้ง</w:t>
      </w:r>
    </w:p>
    <w:p w14:paraId="38FCD0D4" w14:textId="77777777" w:rsidR="009F16CA" w:rsidRPr="00A21A3B" w:rsidRDefault="009F16CA" w:rsidP="009F16CA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55E42F61" w14:textId="77777777" w:rsidR="00A229E8" w:rsidRPr="00A21A3B" w:rsidRDefault="00A229E8" w:rsidP="0016017D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 xml:space="preserve">2) </w:t>
      </w:r>
      <w:r w:rsidRPr="00A21A3B">
        <w:rPr>
          <w:rFonts w:ascii="TH SarabunPSK" w:hAnsi="TH SarabunPSK" w:cs="TH SarabunPSK"/>
          <w:sz w:val="32"/>
          <w:szCs w:val="32"/>
          <w:cs/>
        </w:rPr>
        <w:t>เครื่องกำเนิดไฟฟ้า (</w:t>
      </w:r>
      <w:r w:rsidRPr="00A21A3B">
        <w:rPr>
          <w:rFonts w:ascii="TH SarabunPSK" w:hAnsi="TH SarabunPSK" w:cs="TH SarabunPSK"/>
          <w:sz w:val="32"/>
          <w:szCs w:val="32"/>
        </w:rPr>
        <w:t>Generator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) ทำหน้าที่แปลงพลังงานกลที่ได้รับเป็นพลังงานไฟฟ้า มีใช้ </w:t>
      </w:r>
      <w:r w:rsidRPr="00A21A3B">
        <w:rPr>
          <w:rFonts w:ascii="TH SarabunPSK" w:hAnsi="TH SarabunPSK" w:cs="TH SarabunPSK"/>
          <w:sz w:val="32"/>
          <w:szCs w:val="32"/>
        </w:rPr>
        <w:t xml:space="preserve">2 </w:t>
      </w:r>
      <w:r w:rsidRPr="00A21A3B">
        <w:rPr>
          <w:rFonts w:ascii="TH SarabunPSK" w:hAnsi="TH SarabunPSK" w:cs="TH SarabunPSK"/>
          <w:sz w:val="32"/>
          <w:szCs w:val="32"/>
          <w:cs/>
        </w:rPr>
        <w:t>ประเภท คือ</w:t>
      </w:r>
    </w:p>
    <w:p w14:paraId="2DFA7854" w14:textId="77777777" w:rsidR="00A229E8" w:rsidRPr="00A21A3B" w:rsidRDefault="00A229E8" w:rsidP="009F16CA">
      <w:pPr>
        <w:spacing w:after="0"/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 xml:space="preserve">2.1) 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เครื่องกำเนิดไฟฟ้ากระแสตรง </w:t>
      </w:r>
      <w:r w:rsidRPr="00A21A3B">
        <w:rPr>
          <w:rFonts w:ascii="TH SarabunPSK" w:hAnsi="TH SarabunPSK" w:cs="TH SarabunPSK"/>
          <w:sz w:val="32"/>
          <w:szCs w:val="32"/>
        </w:rPr>
        <w:t xml:space="preserve">(DC Generator) 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เป็นเครื่องกำเนิดไฟฟ้าที่ผลิตกำลังไฟฟ้าในรูปแบบของกระแสตรง แบ่งออกเป็น </w:t>
      </w:r>
      <w:r w:rsidRPr="00A21A3B">
        <w:rPr>
          <w:rFonts w:ascii="TH SarabunPSK" w:hAnsi="TH SarabunPSK" w:cs="TH SarabunPSK"/>
          <w:sz w:val="32"/>
          <w:szCs w:val="32"/>
        </w:rPr>
        <w:t xml:space="preserve">4 </w:t>
      </w:r>
      <w:r w:rsidRPr="00A21A3B">
        <w:rPr>
          <w:rFonts w:ascii="TH SarabunPSK" w:hAnsi="TH SarabunPSK" w:cs="TH SarabunPSK"/>
          <w:sz w:val="32"/>
          <w:szCs w:val="32"/>
          <w:cs/>
        </w:rPr>
        <w:t>ประเภท ได้แก่ เครื่องกำเนิดไฟฟ้ากระแสตรงแบบอนุกรม แบบขนาน แบบผสม และแบบกระตุ้นแยก เป็นต้น</w:t>
      </w:r>
    </w:p>
    <w:p w14:paraId="7CE6EB0E" w14:textId="77777777" w:rsidR="00A229E8" w:rsidRPr="00A21A3B" w:rsidRDefault="00A229E8" w:rsidP="009F16CA">
      <w:pPr>
        <w:spacing w:after="0"/>
        <w:ind w:firstLine="993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21A3B">
        <w:rPr>
          <w:rFonts w:ascii="TH SarabunPSK" w:hAnsi="TH SarabunPSK" w:cs="TH SarabunPSK"/>
          <w:sz w:val="32"/>
          <w:szCs w:val="32"/>
        </w:rPr>
        <w:t xml:space="preserve">2.2) </w:t>
      </w:r>
      <w:r w:rsidRPr="00A21A3B">
        <w:rPr>
          <w:rFonts w:ascii="TH SarabunPSK" w:hAnsi="TH SarabunPSK" w:cs="TH SarabunPSK"/>
          <w:sz w:val="32"/>
          <w:szCs w:val="32"/>
          <w:cs/>
        </w:rPr>
        <w:t>เครื่องกำเนิดไฟฟ้ากระแสสลับ</w:t>
      </w:r>
      <w:r w:rsidRPr="00A21A3B">
        <w:rPr>
          <w:rFonts w:ascii="TH SarabunPSK" w:hAnsi="TH SarabunPSK" w:cs="TH SarabunPSK"/>
          <w:sz w:val="32"/>
          <w:szCs w:val="32"/>
        </w:rPr>
        <w:t xml:space="preserve"> (AC Generator) 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แบ่งออกเป็น </w:t>
      </w:r>
      <w:r w:rsidRPr="00A21A3B">
        <w:rPr>
          <w:rFonts w:ascii="TH SarabunPSK" w:hAnsi="TH SarabunPSK" w:cs="TH SarabunPSK"/>
          <w:sz w:val="32"/>
          <w:szCs w:val="32"/>
        </w:rPr>
        <w:t xml:space="preserve">2 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ประเภทใหญ่ๆ คือ เครื่องกำเนิดไฟฟ้าแบบกระแสสลับแบบซิงโครนัส </w:t>
      </w:r>
      <w:r w:rsidRPr="00A21A3B">
        <w:rPr>
          <w:rFonts w:ascii="TH SarabunPSK" w:hAnsi="TH SarabunPSK" w:cs="TH SarabunPSK"/>
          <w:sz w:val="32"/>
          <w:szCs w:val="32"/>
        </w:rPr>
        <w:t xml:space="preserve">(Synchronous Generator) </w:t>
      </w:r>
      <w:r w:rsidRPr="00A21A3B">
        <w:rPr>
          <w:rFonts w:ascii="TH SarabunPSK" w:hAnsi="TH SarabunPSK" w:cs="TH SarabunPSK"/>
          <w:sz w:val="32"/>
          <w:szCs w:val="32"/>
          <w:cs/>
        </w:rPr>
        <w:t>และเครื่องกำเนิดไฟฟ้ากระแสสลับแบบเหนี่ยวนำ</w:t>
      </w:r>
      <w:r w:rsidRPr="00A21A3B">
        <w:rPr>
          <w:rFonts w:ascii="TH SarabunPSK" w:hAnsi="TH SarabunPSK" w:cs="TH SarabunPSK"/>
          <w:sz w:val="32"/>
          <w:szCs w:val="32"/>
        </w:rPr>
        <w:t xml:space="preserve"> (Induction generator)</w:t>
      </w:r>
    </w:p>
    <w:p w14:paraId="0DBE9027" w14:textId="455B75A0" w:rsidR="002D1B42" w:rsidRPr="00A21A3B" w:rsidRDefault="00A229E8" w:rsidP="00A21A3B">
      <w:pPr>
        <w:spacing w:after="0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3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อุปกรณ์ไฟฟ้า (</w:t>
      </w:r>
      <w:r w:rsidRPr="00A21A3B">
        <w:rPr>
          <w:rFonts w:ascii="TH SarabunPSK" w:eastAsia="Times New Roman" w:hAnsi="TH SarabunPSK" w:cs="TH SarabunPSK"/>
          <w:sz w:val="32"/>
          <w:szCs w:val="32"/>
        </w:rPr>
        <w:t>Electrical equipment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) คืออุปกรณ์สายส่งกระแสไฟฟ้านับจากเครื่องกำเนิดไฟฟ้าลงไปตามเสาสูง ตลอดไปจนถึงกล่องควบคุมจากกังหันไปจนถึงผู้ใช้ไฟฟ้า กระบวนการของการกำเนิดไฟฟ้ามาจากลมและแปรเปลี่ยนไปเป็นกระแสไฟฟ้าไปสู่บ้านเรือน ร้านค้า ธุรกิจ อุตสาหกรรม ฯลฯ </w:t>
      </w:r>
    </w:p>
    <w:p w14:paraId="62ACDDF7" w14:textId="77777777" w:rsidR="00C77A9F" w:rsidRPr="00A21A3B" w:rsidRDefault="00C77A9F" w:rsidP="00C77A9F">
      <w:pPr>
        <w:spacing w:after="0"/>
        <w:jc w:val="thaiDistribute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A21A3B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lastRenderedPageBreak/>
        <w:t>ประสิทธิภาพของกังหันลม</w:t>
      </w:r>
    </w:p>
    <w:p w14:paraId="3145B9BC" w14:textId="77777777" w:rsidR="00A21A3B" w:rsidRPr="00A21A3B" w:rsidRDefault="00A229E8" w:rsidP="0016017D">
      <w:pPr>
        <w:spacing w:after="0"/>
        <w:ind w:firstLine="720"/>
        <w:jc w:val="thaiDistribute"/>
        <w:rPr>
          <w:rStyle w:val="msgbodytext"/>
          <w:rFonts w:ascii="TH SarabunPSK" w:hAnsi="TH SarabunPSK" w:cs="TH SarabunPSK"/>
          <w:sz w:val="32"/>
          <w:szCs w:val="32"/>
        </w:rPr>
      </w:pPr>
      <w:r w:rsidRPr="00A21A3B">
        <w:rPr>
          <w:rStyle w:val="msgbodytext"/>
          <w:rFonts w:ascii="TH SarabunPSK" w:hAnsi="TH SarabunPSK" w:cs="TH SarabunPSK"/>
          <w:sz w:val="32"/>
          <w:szCs w:val="32"/>
          <w:cs/>
        </w:rPr>
        <w:t>กำลังไฟฟ้าและ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พลังงานที่ผลิตได้จากพลังงานลม</w:t>
      </w:r>
      <w:r w:rsidRPr="00A21A3B">
        <w:rPr>
          <w:rStyle w:val="msgbodytext"/>
          <w:rFonts w:ascii="TH SarabunPSK" w:hAnsi="TH SarabunPSK" w:cs="TH SarabunPSK"/>
          <w:sz w:val="32"/>
          <w:szCs w:val="32"/>
          <w:cs/>
        </w:rPr>
        <w:t xml:space="preserve">เป็นสัดส่วนกับความเร็วกระแสลมยกกำลังสาม </w:t>
      </w:r>
    </w:p>
    <w:p w14:paraId="1CCC369B" w14:textId="60BC423B" w:rsidR="00A229E8" w:rsidRPr="00A21A3B" w:rsidRDefault="00A229E8" w:rsidP="0016017D">
      <w:pPr>
        <w:spacing w:after="0"/>
        <w:ind w:firstLine="720"/>
        <w:jc w:val="thaiDistribute"/>
        <w:rPr>
          <w:rStyle w:val="msgbodytext"/>
          <w:rFonts w:ascii="TH SarabunPSK" w:hAnsi="TH SarabunPSK" w:cs="TH SarabunPSK"/>
          <w:sz w:val="32"/>
          <w:szCs w:val="32"/>
        </w:rPr>
      </w:pPr>
      <w:r w:rsidRPr="00A21A3B">
        <w:rPr>
          <w:rStyle w:val="msgbodytext"/>
          <w:rFonts w:ascii="TH SarabunPSK" w:hAnsi="TH SarabunPSK" w:cs="TH SarabunPSK"/>
          <w:sz w:val="32"/>
          <w:szCs w:val="32"/>
          <w:cs/>
        </w:rPr>
        <w:t>ดังสมการ</w:t>
      </w:r>
    </w:p>
    <w:p w14:paraId="6157A509" w14:textId="77777777" w:rsidR="00A229E8" w:rsidRPr="00A21A3B" w:rsidRDefault="004500D0" w:rsidP="0016017D">
      <w:pPr>
        <w:spacing w:after="0"/>
        <w:ind w:left="2880" w:hanging="540"/>
        <w:jc w:val="both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 xml:space="preserve">    </w:t>
      </w:r>
      <m:oMath>
        <m:r>
          <w:rPr>
            <w:rFonts w:ascii="Cambria Math" w:eastAsia="Times New Roman" w:hAnsi="Cambria Math" w:cs="TH SarabunPSK"/>
            <w:sz w:val="32"/>
            <w:szCs w:val="32"/>
          </w:rPr>
          <m:t>P</m:t>
        </m:r>
        <m:d>
          <m:d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kW</m:t>
            </m:r>
          </m:e>
        </m:d>
        <m:r>
          <w:rPr>
            <w:rFonts w:ascii="Cambria Math" w:eastAsia="Times New Roman" w:hAnsi="Cambria Math" w:cs="TH SarabunPSK"/>
            <w:sz w:val="32"/>
            <w:szCs w:val="32"/>
          </w:rPr>
          <m:t>=</m:t>
        </m:r>
        <m:f>
          <m:f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2</m:t>
            </m:r>
          </m:den>
        </m:f>
        <m:r>
          <w:rPr>
            <w:rFonts w:ascii="Cambria Math" w:eastAsia="Times New Roman" w:hAnsi="Cambria Math" w:cs="TH SarabunPSK"/>
            <w:sz w:val="32"/>
            <w:szCs w:val="32"/>
          </w:rPr>
          <m:t xml:space="preserve">ρ A </m:t>
        </m:r>
        <m:sSup>
          <m:sSup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V</m:t>
            </m:r>
          </m:e>
          <m:sup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3</m:t>
            </m:r>
          </m:sup>
        </m:sSup>
      </m:oMath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  <w:t>(1)</w:t>
      </w:r>
    </w:p>
    <w:p w14:paraId="7A63241B" w14:textId="77777777" w:rsidR="00A229E8" w:rsidRPr="00A21A3B" w:rsidRDefault="004500D0" w:rsidP="0016017D">
      <w:pPr>
        <w:spacing w:after="0"/>
        <w:ind w:left="2160" w:firstLine="180"/>
        <w:rPr>
          <w:rFonts w:ascii="TH SarabunPSK" w:eastAsia="Times New Roman" w:hAnsi="TH SarabunPSK" w:cs="TH SarabunPSK"/>
          <w:sz w:val="32"/>
          <w:szCs w:val="32"/>
        </w:rPr>
      </w:pPr>
      <m:oMath>
        <m:r>
          <w:rPr>
            <w:rFonts w:ascii="Cambria Math" w:eastAsia="Times New Roman" w:hAnsi="Cambria Math" w:cs="TH SarabunPSK"/>
            <w:sz w:val="32"/>
            <w:szCs w:val="32"/>
          </w:rPr>
          <m:t>W</m:t>
        </m:r>
        <m:d>
          <m:d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kWh</m:t>
            </m:r>
          </m:e>
        </m:d>
        <m:r>
          <w:rPr>
            <w:rFonts w:ascii="Cambria Math" w:eastAsia="Times New Roman" w:hAnsi="Cambria Math" w:cs="TH SarabunPSK"/>
            <w:sz w:val="32"/>
            <w:szCs w:val="32"/>
          </w:rPr>
          <m:t>=</m:t>
        </m:r>
        <m:f>
          <m:f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2</m:t>
            </m:r>
          </m:den>
        </m:f>
        <m:r>
          <w:rPr>
            <w:rFonts w:ascii="Cambria Math" w:eastAsia="Times New Roman" w:hAnsi="Cambria Math" w:cs="TH SarabunPSK"/>
            <w:sz w:val="32"/>
            <w:szCs w:val="32"/>
          </w:rPr>
          <m:t xml:space="preserve">ρ A </m:t>
        </m:r>
        <m:sSup>
          <m:sSup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V</m:t>
            </m:r>
          </m:e>
          <m:sup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3</m:t>
            </m:r>
          </m:sup>
        </m:sSup>
        <m:r>
          <w:rPr>
            <w:rFonts w:ascii="Cambria Math" w:eastAsia="Times New Roman" w:hAnsi="Cambria Math" w:cs="TH SarabunPSK"/>
            <w:sz w:val="32"/>
            <w:szCs w:val="32"/>
          </w:rPr>
          <m:t>×h</m:t>
        </m:r>
      </m:oMath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  <w:t>(2)</w:t>
      </w:r>
    </w:p>
    <w:p w14:paraId="486D17D8" w14:textId="77777777" w:rsidR="002D1B42" w:rsidRPr="00A21A3B" w:rsidRDefault="002D1B42" w:rsidP="00C77A9F">
      <w:pPr>
        <w:spacing w:after="0"/>
        <w:ind w:firstLine="360"/>
        <w:rPr>
          <w:rFonts w:ascii="TH SarabunPSK" w:eastAsia="Times New Roman" w:hAnsi="TH SarabunPSK" w:cs="TH SarabunPSK"/>
          <w:sz w:val="18"/>
          <w:szCs w:val="18"/>
        </w:rPr>
      </w:pPr>
    </w:p>
    <w:p w14:paraId="1C389303" w14:textId="5AF33524" w:rsidR="00A229E8" w:rsidRPr="00A21A3B" w:rsidRDefault="00A21A3B" w:rsidP="00C77A9F">
      <w:pPr>
        <w:spacing w:after="0"/>
        <w:ind w:firstLine="360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>โดยที่</w:t>
      </w:r>
    </w:p>
    <w:p w14:paraId="416C8FE3" w14:textId="7F129FBF" w:rsidR="00A229E8" w:rsidRPr="00A21A3B" w:rsidRDefault="00A21A3B" w:rsidP="00A21A3B">
      <w:pPr>
        <w:spacing w:after="0"/>
        <w:ind w:left="36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proofErr w:type="gramStart"/>
      <w:r w:rsidR="00A229E8"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</w:rPr>
        <w:t>P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proofErr w:type="gramEnd"/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คือ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>กำลัง</w:t>
      </w:r>
      <w:r w:rsidR="002964ED"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งานจากกังหันลม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 หน่วยเป็น </w:t>
      </w:r>
      <w:r w:rsidR="002964ED" w:rsidRPr="00A21A3B">
        <w:rPr>
          <w:rFonts w:ascii="TH SarabunPSK" w:eastAsia="Times New Roman" w:hAnsi="TH SarabunPSK" w:cs="TH SarabunPSK"/>
          <w:sz w:val="32"/>
          <w:szCs w:val="32"/>
        </w:rPr>
        <w:t>k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>W</w:t>
      </w:r>
    </w:p>
    <w:p w14:paraId="7CD8E156" w14:textId="3F566874" w:rsidR="00A229E8" w:rsidRPr="00A21A3B" w:rsidRDefault="00A21A3B" w:rsidP="00A21A3B">
      <w:pPr>
        <w:spacing w:after="0"/>
        <w:ind w:left="36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</w:rPr>
        <w:t>W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คือ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2964ED"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ปริมาณ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พลังงานไฟฟ้าที่ผลิตได้ หน่วยเป็น 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>kWh</w:t>
      </w:r>
    </w:p>
    <w:p w14:paraId="27499355" w14:textId="165A745F" w:rsidR="00A229E8" w:rsidRPr="00A21A3B" w:rsidRDefault="00A21A3B" w:rsidP="00A21A3B">
      <w:pPr>
        <w:spacing w:after="0"/>
        <w:ind w:left="36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Arial" w:eastAsia="Times New Roman" w:hAnsi="Arial" w:cstheme="minorBidi"/>
          <w:i/>
          <w:iCs/>
          <w:sz w:val="24"/>
          <w:szCs w:val="24"/>
          <w:cs/>
        </w:rPr>
        <w:tab/>
      </w:r>
      <w:r w:rsidRPr="00A21A3B">
        <w:rPr>
          <w:rFonts w:ascii="Arial" w:eastAsia="Times New Roman" w:hAnsi="Arial" w:cstheme="minorBidi"/>
          <w:i/>
          <w:iCs/>
          <w:sz w:val="24"/>
          <w:szCs w:val="24"/>
          <w:cs/>
        </w:rPr>
        <w:tab/>
      </w:r>
      <w:r w:rsidRPr="00A21A3B">
        <w:rPr>
          <w:rFonts w:ascii="Arial" w:eastAsia="Times New Roman" w:hAnsi="Arial" w:cstheme="minorBidi"/>
          <w:i/>
          <w:iCs/>
          <w:sz w:val="24"/>
          <w:szCs w:val="24"/>
          <w:cs/>
        </w:rPr>
        <w:tab/>
      </w:r>
      <w:r w:rsidR="00A229E8" w:rsidRPr="00A21A3B">
        <w:rPr>
          <w:rFonts w:ascii="Arial" w:eastAsia="Times New Roman" w:hAnsi="Arial" w:cs="Arial"/>
          <w:i/>
          <w:iCs/>
          <w:sz w:val="24"/>
          <w:szCs w:val="24"/>
        </w:rPr>
        <w:t>ρ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(rho) 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คือ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ความหนาแน่นของอากาศ ซึ่งมีค่า 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>1.165 kg/m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vertAlign w:val="superscript"/>
        </w:rPr>
        <w:t>3</w:t>
      </w:r>
      <w:r w:rsidRPr="00A21A3B">
        <w:rPr>
          <w:rFonts w:ascii="TH SarabunPSK" w:eastAsia="Times New Roman" w:hAnsi="TH SarabunPSK" w:cs="TH SarabunPSK" w:hint="cs"/>
          <w:sz w:val="32"/>
          <w:szCs w:val="32"/>
          <w:vertAlign w:val="superscript"/>
          <w:cs/>
        </w:rPr>
        <w:t xml:space="preserve"> 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ที่อุณหภูมิ 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30°C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และระดับน้ำทะเลปานกลาง </w:t>
      </w:r>
    </w:p>
    <w:p w14:paraId="4CA5FDB8" w14:textId="0D2B4168" w:rsidR="00A229E8" w:rsidRPr="00A21A3B" w:rsidRDefault="00A21A3B" w:rsidP="00A21A3B">
      <w:pPr>
        <w:spacing w:after="0"/>
        <w:ind w:left="36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="002964ED"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</w:rPr>
        <w:t>V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คือ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>ความเร็วของกระแส</w:t>
      </w:r>
      <w:r w:rsidR="00BE4AE1"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ลม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 </w:t>
      </w:r>
    </w:p>
    <w:p w14:paraId="17034D85" w14:textId="6B688C2E" w:rsidR="00A229E8" w:rsidRPr="00A21A3B" w:rsidRDefault="00A21A3B" w:rsidP="00A21A3B">
      <w:pPr>
        <w:spacing w:after="0"/>
        <w:ind w:left="36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</w:rPr>
        <w:t>A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>คือ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 พื้นที่หน้าตัดของกังหันลม </w:t>
      </w:r>
    </w:p>
    <w:p w14:paraId="74C19A57" w14:textId="5E269D94" w:rsidR="00A229E8" w:rsidRPr="00A21A3B" w:rsidRDefault="00A21A3B" w:rsidP="00A21A3B">
      <w:pPr>
        <w:spacing w:after="0" w:line="240" w:lineRule="auto"/>
        <w:ind w:left="36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</w:rPr>
        <w:t>h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>คือ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Style w:val="msgbodytext"/>
          <w:rFonts w:ascii="TH SarabunPSK" w:hAnsi="TH SarabunPSK" w:cs="TH SarabunPSK"/>
          <w:sz w:val="32"/>
          <w:szCs w:val="32"/>
          <w:cs/>
        </w:rPr>
        <w:t>จำนวนชั่วโมงที่ผลิตไฟฟ้าได้</w:t>
      </w:r>
    </w:p>
    <w:p w14:paraId="424AF032" w14:textId="77777777" w:rsidR="00980F45" w:rsidRPr="00A21A3B" w:rsidRDefault="00980F45" w:rsidP="009F16CA">
      <w:pPr>
        <w:spacing w:after="0" w:line="240" w:lineRule="auto"/>
        <w:jc w:val="thaiDistribute"/>
        <w:rPr>
          <w:rFonts w:ascii="TH SarabunPSK" w:eastAsia="Times New Roman" w:hAnsi="TH SarabunPSK" w:cs="TH SarabunPSK"/>
          <w:sz w:val="18"/>
          <w:szCs w:val="18"/>
        </w:rPr>
      </w:pPr>
    </w:p>
    <w:p w14:paraId="4FED79EA" w14:textId="77777777" w:rsidR="005A41D5" w:rsidRPr="00A21A3B" w:rsidRDefault="00753965" w:rsidP="00753965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 w:hint="cs"/>
          <w:noProof/>
          <w:sz w:val="32"/>
          <w:szCs w:val="32"/>
        </w:rPr>
        <w:drawing>
          <wp:inline distT="0" distB="0" distL="0" distR="0" wp14:anchorId="464BF401" wp14:editId="56EA6261">
            <wp:extent cx="4846915" cy="2916621"/>
            <wp:effectExtent l="19050" t="19050" r="11430" b="171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42"/>
                    <a:stretch/>
                  </pic:blipFill>
                  <pic:spPr bwMode="auto">
                    <a:xfrm>
                      <a:off x="0" y="0"/>
                      <a:ext cx="4860000" cy="29244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774A07" w14:textId="77777777" w:rsidR="00A21A3B" w:rsidRPr="00A21A3B" w:rsidRDefault="00A21A3B" w:rsidP="00E65FC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50F35E0" w14:textId="77777777" w:rsidR="00A21A3B" w:rsidRPr="00A21A3B" w:rsidRDefault="00A21A3B" w:rsidP="00E65FC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F49D01C" w14:textId="77777777" w:rsidR="00A21A3B" w:rsidRPr="00A21A3B" w:rsidRDefault="00A21A3B" w:rsidP="00E65FC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46AF859" w14:textId="6392BC2C" w:rsidR="00E65FC1" w:rsidRPr="00A21A3B" w:rsidRDefault="00E65FC1" w:rsidP="00A21A3B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21A3B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ข้อดี</w:t>
      </w:r>
      <w:r w:rsidRPr="00A21A3B">
        <w:rPr>
          <w:rFonts w:ascii="TH SarabunPSK" w:hAnsi="TH SarabunPSK" w:cs="TH SarabunPSK"/>
          <w:b/>
          <w:bCs/>
          <w:sz w:val="36"/>
          <w:szCs w:val="36"/>
          <w:cs/>
        </w:rPr>
        <w:t>-</w:t>
      </w:r>
      <w:r w:rsidRPr="00A21A3B">
        <w:rPr>
          <w:rFonts w:ascii="TH SarabunPSK" w:hAnsi="TH SarabunPSK" w:cs="TH SarabunPSK" w:hint="cs"/>
          <w:b/>
          <w:bCs/>
          <w:sz w:val="36"/>
          <w:szCs w:val="36"/>
          <w:cs/>
        </w:rPr>
        <w:t>ข้อจำกัดของการผลิตไฟฟ้าจากพลังงานลม</w:t>
      </w:r>
    </w:p>
    <w:p w14:paraId="76C64F36" w14:textId="77777777" w:rsidR="00E65FC1" w:rsidRPr="00A21A3B" w:rsidRDefault="00E65FC1" w:rsidP="00A21A3B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21A3B">
        <w:rPr>
          <w:rFonts w:ascii="TH SarabunPSK" w:hAnsi="TH SarabunPSK" w:cs="TH SarabunPSK" w:hint="cs"/>
          <w:sz w:val="32"/>
          <w:szCs w:val="32"/>
          <w:cs/>
        </w:rPr>
        <w:t>ข้อดีและข้อจำกัดของการผลิตไฟฟ้าจากพลังงานลม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E65FC1" w:rsidRPr="00A21A3B" w14:paraId="52B87785" w14:textId="77777777" w:rsidTr="00162383">
        <w:tc>
          <w:tcPr>
            <w:tcW w:w="4443" w:type="dxa"/>
            <w:shd w:val="clear" w:color="auto" w:fill="E7E6E6"/>
          </w:tcPr>
          <w:p w14:paraId="30D9C580" w14:textId="77777777" w:rsidR="00E65FC1" w:rsidRPr="00A21A3B" w:rsidRDefault="00E65FC1" w:rsidP="00162383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2D7A9525" w14:textId="77777777" w:rsidR="00E65FC1" w:rsidRPr="00A21A3B" w:rsidRDefault="00E65FC1" w:rsidP="00162383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 w:rsidRPr="00A21A3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E65FC1" w:rsidRPr="00A21A3B" w14:paraId="6BF4ED0D" w14:textId="77777777" w:rsidTr="00162383">
        <w:tc>
          <w:tcPr>
            <w:tcW w:w="4443" w:type="dxa"/>
          </w:tcPr>
          <w:p w14:paraId="09CE034F" w14:textId="77777777" w:rsidR="00E65FC1" w:rsidRPr="00A21A3B" w:rsidRDefault="00E65FC1" w:rsidP="00162383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ป็นแหล่งพลังงานที่ได้จากธรรมชาติ ไม่มีต้นทุน</w:t>
            </w:r>
          </w:p>
          <w:p w14:paraId="3F61A6F2" w14:textId="77777777" w:rsidR="00E65FC1" w:rsidRPr="00A21A3B" w:rsidRDefault="00E65FC1" w:rsidP="00162383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ป็น</w:t>
            </w:r>
            <w:r w:rsidRPr="00A21A3B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พลังงานสะอาด และเป็น</w:t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แหล่งพลังงานที่ไม่มีวันหมดสิ้น</w:t>
            </w:r>
          </w:p>
          <w:p w14:paraId="204E6310" w14:textId="77777777" w:rsidR="00E65FC1" w:rsidRPr="00A21A3B" w:rsidRDefault="00E65FC1" w:rsidP="00162383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ไม่กินเนื้อที่ ด้านล่างยังใช้พื้นที่ได้อยู่</w:t>
            </w:r>
          </w:p>
          <w:p w14:paraId="7A3B2BC9" w14:textId="77777777" w:rsidR="00E65FC1" w:rsidRPr="00A21A3B" w:rsidRDefault="00E65FC1" w:rsidP="00162383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มีแค่การลงทุนครั้งแรก ไม่มีค่าเชื้อเพลิง</w:t>
            </w:r>
          </w:p>
          <w:p w14:paraId="4B0BA917" w14:textId="77777777" w:rsidR="00E65FC1" w:rsidRPr="00A21A3B" w:rsidRDefault="00E65FC1" w:rsidP="00162383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ามารถใช้ระบบไฮบริดเพื่อให้เกิดประโยชน์สูงสุด คือ กลางคืนใช้พลังงานลมกลางวันใช้พลังงานแสงอาทิตย์</w:t>
            </w:r>
          </w:p>
        </w:tc>
        <w:tc>
          <w:tcPr>
            <w:tcW w:w="4442" w:type="dxa"/>
          </w:tcPr>
          <w:p w14:paraId="1962C6ED" w14:textId="77777777" w:rsidR="00E65FC1" w:rsidRPr="00A21A3B" w:rsidRDefault="00E65FC1" w:rsidP="00162383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ลมในประเทศไทยมีความเร็วค่อนข้างต่ำ</w:t>
            </w:r>
          </w:p>
          <w:p w14:paraId="7D763754" w14:textId="77777777" w:rsidR="00E65FC1" w:rsidRPr="00A21A3B" w:rsidRDefault="00E65FC1" w:rsidP="00162383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ื้นที่ที่เหมาะสมมีจำกัด</w:t>
            </w:r>
          </w:p>
          <w:p w14:paraId="3B358B6D" w14:textId="77777777" w:rsidR="00E65FC1" w:rsidRPr="00A21A3B" w:rsidRDefault="00E65FC1" w:rsidP="00162383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ขึ้นอยู่กับสภาวะอากาศ บางฤดูอาจไม่มีลม</w:t>
            </w:r>
          </w:p>
          <w:p w14:paraId="10329C75" w14:textId="77777777" w:rsidR="00E65FC1" w:rsidRPr="00A21A3B" w:rsidRDefault="00E65FC1" w:rsidP="00162383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ต้องใช้แบตเตอรี่ราคาแพงเป็นแหล่งเก็บพลังงาน</w:t>
            </w:r>
          </w:p>
          <w:p w14:paraId="00A8EF67" w14:textId="77777777" w:rsidR="00E65FC1" w:rsidRPr="00A21A3B" w:rsidRDefault="00E65FC1" w:rsidP="00162383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ขาดเทคโนโลยีที่เหมาะสมกับศักยภาพลมในประเทศ และขาดบุคคลากรผู้เชี่ยวชาญ</w:t>
            </w:r>
          </w:p>
        </w:tc>
      </w:tr>
    </w:tbl>
    <w:p w14:paraId="2E36F320" w14:textId="77777777" w:rsidR="00E65FC1" w:rsidRPr="00A21A3B" w:rsidRDefault="00E65FC1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D19EB1E" w14:textId="48163540" w:rsidR="00E65FC1" w:rsidRPr="00A21A3B" w:rsidRDefault="00E65FC1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05A44E" w14:textId="4E7D05D3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D55400D" w14:textId="3A8708BE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9672894" w14:textId="358CA183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F1D0012" w14:textId="46989871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71D0216" w14:textId="5EE5FA6E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7C53224" w14:textId="2321634D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2EB3ABE" w14:textId="25396696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62160FC" w14:textId="69926AE0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11B1095" w14:textId="7657EB9C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5F6A474" w14:textId="020FB576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FB10FA3" w14:textId="36B1BAA8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B5292BA" w14:textId="09D3BF4B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B5E4BEF" w14:textId="0B93BF55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E1FD980" w14:textId="66E7D120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64E995B" w14:textId="705E2500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8257029" w14:textId="77777777" w:rsidR="00A21A3B" w:rsidRPr="00A21A3B" w:rsidRDefault="00A21A3B" w:rsidP="00A21A3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A21A3B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ขั้นตอนการใช้งาน</w:t>
      </w:r>
    </w:p>
    <w:p w14:paraId="0F4CA286" w14:textId="77777777" w:rsidR="00A21A3B" w:rsidRPr="00A21A3B" w:rsidRDefault="00A21A3B" w:rsidP="00A21A3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b/>
          <w:bCs/>
          <w:sz w:val="32"/>
          <w:szCs w:val="32"/>
        </w:rPr>
        <w:tab/>
      </w:r>
      <w:r w:rsidRPr="00A21A3B"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0A03A90D" w14:textId="77777777" w:rsidR="00A21A3B" w:rsidRPr="00A21A3B" w:rsidRDefault="00A21A3B" w:rsidP="00A21A3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ab/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 w:rsidRPr="00A21A3B">
        <w:rPr>
          <w:rFonts w:ascii="TH SarabunPSK" w:hAnsi="TH SarabunPSK" w:cs="TH SarabunPSK"/>
          <w:sz w:val="32"/>
          <w:szCs w:val="32"/>
        </w:rPr>
        <w:t>ON</w:t>
      </w:r>
    </w:p>
    <w:p w14:paraId="49791E4E" w14:textId="77777777" w:rsidR="00A21A3B" w:rsidRPr="00A21A3B" w:rsidRDefault="00A21A3B" w:rsidP="00A21A3B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21A3B">
        <w:rPr>
          <w:noProof/>
        </w:rPr>
        <w:drawing>
          <wp:inline distT="0" distB="0" distL="0" distR="0" wp14:anchorId="76224189" wp14:editId="1B391098">
            <wp:extent cx="1523198" cy="2032000"/>
            <wp:effectExtent l="19050" t="19050" r="2032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31083" cy="2042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3790A" w14:textId="7A0A8024" w:rsidR="00A21A3B" w:rsidRPr="00A21A3B" w:rsidRDefault="00A21A3B" w:rsidP="00572B97">
      <w:pPr>
        <w:spacing w:before="240" w:after="0"/>
        <w:contextualSpacing/>
        <w:rPr>
          <w:rFonts w:ascii="TH SarabunPSK" w:hAnsi="TH SarabunPSK" w:cs="TH SarabunPSK" w:hint="cs"/>
          <w:b/>
          <w:bCs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ab/>
        <w:t xml:space="preserve">3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 w:rsidRPr="00A21A3B">
        <w:rPr>
          <w:rFonts w:ascii="TH SarabunPSK" w:hAnsi="TH SarabunPSK" w:cs="TH SarabunPSK"/>
          <w:sz w:val="32"/>
          <w:szCs w:val="32"/>
        </w:rPr>
        <w:t xml:space="preserve">ON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ด้านขวา</w:t>
      </w:r>
    </w:p>
    <w:p w14:paraId="3E572F4D" w14:textId="761E22F4" w:rsidR="00A21A3B" w:rsidRPr="00A21A3B" w:rsidRDefault="00A21A3B" w:rsidP="00A21A3B">
      <w:pPr>
        <w:spacing w:before="240" w:after="0"/>
        <w:contextualSpacing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ab/>
        <w:t xml:space="preserve">4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 w:rsidRPr="00A21A3B"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 w:rsidRPr="00A21A3B"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 w:rsidRPr="00A21A3B">
        <w:rPr>
          <w:rFonts w:ascii="TH SarabunPSK" w:hAnsi="TH SarabunPSK" w:cs="TH SarabunPSK"/>
          <w:sz w:val="32"/>
          <w:szCs w:val="32"/>
        </w:rPr>
        <w:t xml:space="preserve"> : </w:t>
      </w:r>
      <w:r w:rsidR="00572B97" w:rsidRPr="00572B97">
        <w:rPr>
          <w:rFonts w:ascii="TH SarabunPSK" w:hAnsi="TH SarabunPSK" w:cs="TH SarabunPSK"/>
          <w:sz w:val="32"/>
          <w:szCs w:val="32"/>
        </w:rPr>
        <w:t>https://encamppowerplant.com/lablite/wind/</w:t>
      </w:r>
    </w:p>
    <w:p w14:paraId="43C9916B" w14:textId="75C7B3DA" w:rsidR="00A21A3B" w:rsidRPr="00A21A3B" w:rsidRDefault="00572B97" w:rsidP="00A21A3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  <w:r>
        <w:rPr>
          <w:noProof/>
        </w:rPr>
        <w:drawing>
          <wp:inline distT="0" distB="0" distL="0" distR="0" wp14:anchorId="78DB86DC" wp14:editId="7CE79122">
            <wp:extent cx="3778250" cy="2369674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1723" cy="2384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B6C5C" w14:textId="4FF6A29F" w:rsidR="00A21A3B" w:rsidRPr="00A21A3B" w:rsidRDefault="00A21A3B" w:rsidP="00A21A3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 w:rsidRPr="00A21A3B">
        <w:rPr>
          <w:rFonts w:ascii="TH SarabunPSK" w:hAnsi="TH SarabunPSK" w:cs="TH SarabunPSK"/>
          <w:sz w:val="32"/>
          <w:szCs w:val="32"/>
        </w:rPr>
        <w:t xml:space="preserve">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40E8F79D" w14:textId="77777777" w:rsidR="00A21A3B" w:rsidRPr="00A21A3B" w:rsidRDefault="00A21A3B" w:rsidP="00A21A3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12"/>
          <w:szCs w:val="12"/>
        </w:rPr>
      </w:pPr>
    </w:p>
    <w:p w14:paraId="33798E97" w14:textId="57BAC4A8" w:rsidR="00572B97" w:rsidRPr="00A21A3B" w:rsidRDefault="00572B97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12B5AAA3" wp14:editId="45834354">
            <wp:extent cx="3816350" cy="2361998"/>
            <wp:effectExtent l="0" t="0" r="0" b="6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2822" cy="239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1BDF3" w14:textId="77777777" w:rsidR="00A21A3B" w:rsidRPr="00A21A3B" w:rsidRDefault="00A21A3B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 w:hint="cs"/>
          <w:sz w:val="32"/>
          <w:szCs w:val="32"/>
          <w:cs/>
        </w:rPr>
        <w:lastRenderedPageBreak/>
        <w:t>เมื่อเชื่อมต่อได้แล้วจะแสดงผลค่าต่าง</w:t>
      </w:r>
      <w:r w:rsidRPr="00A21A3B">
        <w:rPr>
          <w:rFonts w:ascii="TH SarabunPSK" w:hAnsi="TH SarabunPSK" w:cs="TH SarabunPSK"/>
          <w:sz w:val="32"/>
          <w:szCs w:val="32"/>
        </w:rPr>
        <w:t xml:space="preserve">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6140C1CE" w14:textId="0B49EBF1" w:rsidR="00A21A3B" w:rsidRPr="00A21A3B" w:rsidRDefault="00572B97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2DED4515" wp14:editId="5DAC2202">
            <wp:extent cx="4108450" cy="2569033"/>
            <wp:effectExtent l="0" t="0" r="6350" b="317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20026" cy="2576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F453" w14:textId="77777777" w:rsidR="00A21A3B" w:rsidRPr="00A21A3B" w:rsidRDefault="00A21A3B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 w:rsidRPr="00A21A3B">
        <w:rPr>
          <w:rFonts w:ascii="TH SarabunPSK" w:hAnsi="TH SarabunPSK" w:cs="TH SarabunPSK"/>
          <w:sz w:val="32"/>
          <w:szCs w:val="32"/>
        </w:rPr>
        <w:t>connect</w:t>
      </w:r>
    </w:p>
    <w:p w14:paraId="2544CAA1" w14:textId="0336DCC6" w:rsidR="00A21A3B" w:rsidRPr="00A21A3B" w:rsidRDefault="00572B97" w:rsidP="00A21A3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03814040" wp14:editId="7A6920AA">
            <wp:extent cx="4081293" cy="2489200"/>
            <wp:effectExtent l="19050" t="19050" r="14605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92724" cy="249617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56B2E9" w14:textId="3ECA03A4" w:rsidR="00A21A3B" w:rsidRPr="00A21A3B" w:rsidRDefault="00A21A3B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 w:rsidRPr="00A21A3B">
        <w:rPr>
          <w:rFonts w:ascii="TH SarabunPSK" w:hAnsi="TH SarabunPSK" w:cs="TH SarabunPSK"/>
          <w:sz w:val="32"/>
          <w:szCs w:val="32"/>
        </w:rPr>
        <w:t xml:space="preserve">On line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 w:rsidRPr="00A21A3B">
        <w:rPr>
          <w:rFonts w:ascii="TH SarabunPSK" w:hAnsi="TH SarabunPSK" w:cs="TH SarabunPSK"/>
          <w:sz w:val="32"/>
          <w:szCs w:val="32"/>
        </w:rPr>
        <w:t>web application</w:t>
      </w:r>
      <w:r w:rsidR="00572B97">
        <w:rPr>
          <w:noProof/>
        </w:rPr>
        <w:drawing>
          <wp:inline distT="0" distB="0" distL="0" distR="0" wp14:anchorId="509DF3E9" wp14:editId="56A309D6">
            <wp:extent cx="4138794" cy="2552700"/>
            <wp:effectExtent l="19050" t="19050" r="1460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63705" cy="256806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1A71DA" w14:textId="77777777" w:rsidR="00A21A3B" w:rsidRPr="00A21A3B" w:rsidRDefault="00A21A3B" w:rsidP="00A21A3B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lastRenderedPageBreak/>
        <w:tab/>
        <w:t xml:space="preserve">6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1F8EB6E7" w14:textId="6DAF2B23" w:rsidR="00A21A3B" w:rsidRPr="00A21A3B" w:rsidRDefault="00572B97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7416E076" wp14:editId="077C8A9B">
            <wp:extent cx="4311650" cy="2692273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22039" cy="269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51D9B" w14:textId="69D5512D" w:rsidR="00A21A3B" w:rsidRPr="00A21A3B" w:rsidRDefault="00A21A3B" w:rsidP="00A21A3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ab/>
      </w:r>
      <w:r w:rsidRPr="00A21A3B"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p w14:paraId="66BE753F" w14:textId="6E599218" w:rsidR="00A21A3B" w:rsidRPr="00A21A3B" w:rsidRDefault="00572B97" w:rsidP="00572B97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D4688C5" wp14:editId="3944FB75">
            <wp:extent cx="4292600" cy="2686085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02246" cy="2692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DA53B" w14:textId="77777777" w:rsidR="00A229E8" w:rsidRPr="00A21A3B" w:rsidRDefault="00A229E8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21A3B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</w:t>
      </w:r>
    </w:p>
    <w:p w14:paraId="41989F47" w14:textId="77777777" w:rsidR="00A229E8" w:rsidRPr="00A21A3B" w:rsidRDefault="00C74224" w:rsidP="009A3FBA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</w:rPr>
        <w:t>1.</w:t>
      </w:r>
      <w:r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พลังงานลม</w:t>
      </w:r>
    </w:p>
    <w:p w14:paraId="3BB31835" w14:textId="1EDD4907" w:rsidR="005A41D5" w:rsidRDefault="00C74224" w:rsidP="00572B97">
      <w:pPr>
        <w:tabs>
          <w:tab w:val="left" w:pos="851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>2.</w:t>
      </w:r>
      <w:r w:rsidRPr="00A21A3B">
        <w:rPr>
          <w:rFonts w:ascii="TH SarabunPSK" w:hAnsi="TH SarabunPSK" w:cs="TH SarabunPSK"/>
          <w:sz w:val="32"/>
          <w:szCs w:val="32"/>
        </w:rPr>
        <w:tab/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เพื่อศึกษาความสัมพันธ์ระหว่างความเร็วลมกับกำลังไฟฟ้าที่ผลิตได้จากพลังงานลม</w:t>
      </w:r>
    </w:p>
    <w:p w14:paraId="2A474146" w14:textId="77777777" w:rsidR="00572B97" w:rsidRPr="00A21A3B" w:rsidRDefault="00572B97" w:rsidP="00572B97">
      <w:pPr>
        <w:tabs>
          <w:tab w:val="left" w:pos="851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</w:p>
    <w:p w14:paraId="60B48EDB" w14:textId="77777777" w:rsidR="00980F45" w:rsidRPr="00A21A3B" w:rsidRDefault="00C77A9F" w:rsidP="00C77A9F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ทดลอง</w:t>
      </w:r>
    </w:p>
    <w:p w14:paraId="09D94D17" w14:textId="77777777" w:rsidR="005A41D5" w:rsidRPr="00A21A3B" w:rsidRDefault="009A3FBA" w:rsidP="008049BF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>1.</w:t>
      </w:r>
      <w:r w:rsidRPr="00A21A3B">
        <w:rPr>
          <w:rFonts w:ascii="TH SarabunPSK" w:hAnsi="TH SarabunPSK" w:cs="TH SarabunPSK"/>
          <w:sz w:val="32"/>
          <w:szCs w:val="32"/>
        </w:rPr>
        <w:tab/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>เปิดพัดลม</w:t>
      </w:r>
      <w:r w:rsidR="005A5126" w:rsidRPr="00A21A3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54FB4" w:rsidRPr="00A21A3B">
        <w:rPr>
          <w:rFonts w:ascii="TH SarabunPSK" w:hAnsi="TH SarabunPSK" w:cs="TH SarabunPSK" w:hint="cs"/>
          <w:sz w:val="32"/>
          <w:szCs w:val="32"/>
          <w:cs/>
        </w:rPr>
        <w:t>เลือกระดับความเร็วลมของ</w:t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>พัดลม</w:t>
      </w:r>
      <w:r w:rsidR="00054FB4" w:rsidRPr="00A21A3B">
        <w:rPr>
          <w:rFonts w:ascii="TH SarabunPSK" w:hAnsi="TH SarabunPSK" w:cs="TH SarabunPSK" w:hint="cs"/>
          <w:sz w:val="32"/>
          <w:szCs w:val="32"/>
          <w:cs/>
        </w:rPr>
        <w:t>เพื่อจำลองกระแสลมพัดไปยังกังหัน</w:t>
      </w:r>
    </w:p>
    <w:p w14:paraId="706F238D" w14:textId="77777777" w:rsidR="001D5E89" w:rsidRPr="00A21A3B" w:rsidRDefault="00890250" w:rsidP="008049BF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 xml:space="preserve">2. </w:t>
      </w:r>
      <w:r w:rsidR="009A3FBA" w:rsidRPr="00A21A3B">
        <w:rPr>
          <w:rFonts w:ascii="TH SarabunPSK" w:hAnsi="TH SarabunPSK" w:cs="TH SarabunPSK" w:hint="cs"/>
          <w:sz w:val="32"/>
          <w:szCs w:val="32"/>
          <w:cs/>
        </w:rPr>
        <w:tab/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 xml:space="preserve">ในขณะที่กังหันลมหมุน </w:t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>เครื่องกำเนิดไฟฟ้า</w:t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>ในกังหันลมทำงานและ</w:t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>จ่าย</w:t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>กระแสไฟฟ้าออกมา</w:t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 xml:space="preserve"> กระแสไฟฟ้า</w:t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>ไหลเข้าเครื่อง</w:t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>วัดค่าแรงดัน</w:t>
      </w:r>
      <w:r w:rsidR="005A5126" w:rsidRPr="00A21A3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D1B42" w:rsidRPr="00A21A3B">
        <w:rPr>
          <w:rFonts w:ascii="TH SarabunPSK" w:hAnsi="TH SarabunPSK" w:cs="TH SarabunPSK" w:hint="cs"/>
          <w:sz w:val="32"/>
          <w:szCs w:val="32"/>
          <w:cs/>
        </w:rPr>
        <w:t>กระแสไฟและกำลังไฟ</w:t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>ฟ้า ทำการบันทึกค่า</w:t>
      </w:r>
    </w:p>
    <w:p w14:paraId="72B3BAE7" w14:textId="77777777" w:rsidR="001D5E89" w:rsidRPr="00A21A3B" w:rsidRDefault="00890250" w:rsidP="008049BF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>3.</w:t>
      </w:r>
      <w:r w:rsidR="009A3FBA" w:rsidRPr="00A21A3B">
        <w:rPr>
          <w:rFonts w:ascii="TH SarabunPSK" w:hAnsi="TH SarabunPSK" w:cs="TH SarabunPSK"/>
          <w:sz w:val="32"/>
          <w:szCs w:val="32"/>
        </w:rPr>
        <w:tab/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>กระแสไฟฟ้าที่ได้จะถูกประจุลงแบตเตอรี่ที่อยู่ภายในตู้ควบคุม</w:t>
      </w:r>
    </w:p>
    <w:p w14:paraId="7416124C" w14:textId="77777777" w:rsidR="00890250" w:rsidRPr="00A21A3B" w:rsidRDefault="009A3FBA" w:rsidP="008049BF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21A3B">
        <w:rPr>
          <w:rFonts w:ascii="TH SarabunPSK" w:hAnsi="TH SarabunPSK" w:cs="TH SarabunPSK"/>
          <w:sz w:val="32"/>
          <w:szCs w:val="32"/>
        </w:rPr>
        <w:lastRenderedPageBreak/>
        <w:t>4.</w:t>
      </w:r>
      <w:r w:rsidRPr="00A21A3B">
        <w:rPr>
          <w:rFonts w:ascii="TH SarabunPSK" w:hAnsi="TH SarabunPSK" w:cs="TH SarabunPSK"/>
          <w:sz w:val="32"/>
          <w:szCs w:val="32"/>
        </w:rPr>
        <w:tab/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 xml:space="preserve">ทำตามข้อ </w:t>
      </w:r>
      <w:r w:rsidR="00CD2B44" w:rsidRPr="00A21A3B">
        <w:rPr>
          <w:rFonts w:ascii="TH SarabunPSK" w:hAnsi="TH SarabunPSK" w:cs="TH SarabunPSK"/>
          <w:sz w:val="32"/>
          <w:szCs w:val="32"/>
        </w:rPr>
        <w:t xml:space="preserve">1, 2 </w:t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CD2B44" w:rsidRPr="00A21A3B">
        <w:rPr>
          <w:rFonts w:ascii="TH SarabunPSK" w:hAnsi="TH SarabunPSK" w:cs="TH SarabunPSK"/>
          <w:sz w:val="32"/>
          <w:szCs w:val="32"/>
        </w:rPr>
        <w:t xml:space="preserve">3 </w:t>
      </w:r>
      <w:r w:rsidR="001D5E89" w:rsidRPr="00A21A3B">
        <w:rPr>
          <w:rFonts w:ascii="TH SarabunPSK" w:hAnsi="TH SarabunPSK" w:cs="TH SarabunPSK" w:hint="cs"/>
          <w:sz w:val="32"/>
          <w:szCs w:val="32"/>
          <w:cs/>
        </w:rPr>
        <w:t xml:space="preserve">โดยการปรับระดับความเร็วลมเพิ่มขึ้น กำหนดระยะเวลาในการทดลองเพิ่มขึ้น ทำการทดลองครั้งละ </w:t>
      </w:r>
      <w:r w:rsidR="001D5E89" w:rsidRPr="00A21A3B">
        <w:rPr>
          <w:rFonts w:ascii="TH SarabunPSK" w:hAnsi="TH SarabunPSK" w:cs="TH SarabunPSK"/>
          <w:sz w:val="32"/>
          <w:szCs w:val="32"/>
        </w:rPr>
        <w:t xml:space="preserve">3 </w:t>
      </w:r>
      <w:r w:rsidR="001D5E89" w:rsidRPr="00A21A3B">
        <w:rPr>
          <w:rFonts w:ascii="TH SarabunPSK" w:hAnsi="TH SarabunPSK" w:cs="TH SarabunPSK" w:hint="cs"/>
          <w:sz w:val="32"/>
          <w:szCs w:val="32"/>
          <w:cs/>
        </w:rPr>
        <w:t>ซ้ำ และบันทึกผลการทดลอง</w:t>
      </w:r>
    </w:p>
    <w:p w14:paraId="0DC8DA7C" w14:textId="77777777" w:rsidR="00C77A9F" w:rsidRPr="00A21A3B" w:rsidRDefault="00C77A9F" w:rsidP="00C77A9F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</w:p>
    <w:p w14:paraId="6D7277AC" w14:textId="77777777" w:rsidR="00C77A9F" w:rsidRPr="00A21A3B" w:rsidRDefault="000B0E32" w:rsidP="00E43315">
      <w:pPr>
        <w:tabs>
          <w:tab w:val="left" w:pos="900"/>
        </w:tabs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 w:hint="cs"/>
          <w:b/>
          <w:bCs/>
          <w:sz w:val="32"/>
          <w:szCs w:val="32"/>
          <w:cs/>
        </w:rPr>
        <w:t>ตาราง</w:t>
      </w:r>
      <w:r w:rsidR="00C77A9F" w:rsidRPr="00A21A3B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tbl>
      <w:tblPr>
        <w:tblW w:w="8753" w:type="dxa"/>
        <w:tblInd w:w="93" w:type="dxa"/>
        <w:tblLook w:val="04A0" w:firstRow="1" w:lastRow="0" w:firstColumn="1" w:lastColumn="0" w:noHBand="0" w:noVBand="1"/>
      </w:tblPr>
      <w:tblGrid>
        <w:gridCol w:w="826"/>
        <w:gridCol w:w="903"/>
        <w:gridCol w:w="827"/>
        <w:gridCol w:w="852"/>
        <w:gridCol w:w="1340"/>
        <w:gridCol w:w="1331"/>
        <w:gridCol w:w="1320"/>
        <w:gridCol w:w="1354"/>
      </w:tblGrid>
      <w:tr w:rsidR="008049BF" w:rsidRPr="00A21A3B" w14:paraId="3893AFD0" w14:textId="77777777" w:rsidTr="00414D83">
        <w:trPr>
          <w:trHeight w:val="453"/>
        </w:trPr>
        <w:tc>
          <w:tcPr>
            <w:tcW w:w="8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5FD44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90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1F63D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วามเร็วลม</w:t>
            </w:r>
          </w:p>
          <w:p w14:paraId="30406883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/s)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6483A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ระยะเวลา</w:t>
            </w:r>
          </w:p>
        </w:tc>
        <w:tc>
          <w:tcPr>
            <w:tcW w:w="134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D9C5B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ผลิตได้</w:t>
            </w:r>
          </w:p>
          <w:p w14:paraId="66A42D3E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33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889BA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พลังงานไฟฟ้าที่ผลิตได้</w:t>
            </w:r>
          </w:p>
          <w:p w14:paraId="1C78751F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W-h)</w:t>
            </w:r>
          </w:p>
        </w:tc>
        <w:tc>
          <w:tcPr>
            <w:tcW w:w="132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1E3DA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ลม</w:t>
            </w:r>
          </w:p>
          <w:p w14:paraId="18FF07E0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35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E283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ของระบบ</w:t>
            </w:r>
          </w:p>
          <w:p w14:paraId="7D476FA9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8049BF" w:rsidRPr="00A21A3B" w14:paraId="10C98F75" w14:textId="77777777" w:rsidTr="00414D83">
        <w:trPr>
          <w:trHeight w:val="453"/>
        </w:trPr>
        <w:tc>
          <w:tcPr>
            <w:tcW w:w="8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C9D80" w14:textId="77777777" w:rsidR="008049BF" w:rsidRPr="00A21A3B" w:rsidRDefault="008049BF" w:rsidP="002D1B4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90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2F04D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96150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</w:t>
            </w: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)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6FB66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</w:t>
            </w: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ชั่วโมง)</w:t>
            </w:r>
          </w:p>
        </w:tc>
        <w:tc>
          <w:tcPr>
            <w:tcW w:w="134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760E2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3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C75FF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7A4CE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5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A65A0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2D1B42" w:rsidRPr="00A21A3B" w14:paraId="1287BBD8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1374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3368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EA8D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F0502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00894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5C9F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2DFE8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A47775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0C071EB4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E018A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E148C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74429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E91C3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AE0D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1AEB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97FCB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8879B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1F630398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18742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E945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EA62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7FAA9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7E17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25CD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F80A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8B3B6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17DD7D10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D93B8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68C7D8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786A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6998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D960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27D23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790D7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7C5BE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51110399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39CB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0D4E7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47E62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12E9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66C5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82D7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A5D7F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5C2556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3B4F5A79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3D6A2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DB45B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CE70C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85E9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2DA7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50C30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13CF0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5BC988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49CC6F93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E955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526F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3C5B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3DE7C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B03F4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3775C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70ED0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102E49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07D0B71C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13810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09999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16FFA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1AB27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FCF23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A2EA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BCA2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A80B92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49BF" w:rsidRPr="00A21A3B" w14:paraId="3D0D21F3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D6331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 w:hint="cs"/>
                <w:color w:val="000000"/>
                <w:sz w:val="28"/>
                <w:cs/>
              </w:rPr>
              <w:t>9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34D95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40D7E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675BC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F9AC4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13982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7DDB6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F14C68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49BF" w:rsidRPr="00A21A3B" w14:paraId="1BC6E749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C3DE5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1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F5323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50A22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27878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45D54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D08CD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77D8A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77D22C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49BF" w:rsidRPr="00A21A3B" w14:paraId="47BCBF25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39464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1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094FE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E0DE38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9CD40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041852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5D63C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88A79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051327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49BF" w:rsidRPr="00A21A3B" w14:paraId="42A9C8A3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DD193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12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DB3CA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73FD9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93E27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21B3C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BA80F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B2A6F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2795C8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0682F64A" w14:textId="77777777" w:rsidR="002D1B42" w:rsidRPr="00A21A3B" w:rsidRDefault="002D1B42" w:rsidP="0037644B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</w:p>
    <w:p w14:paraId="692F213D" w14:textId="77777777" w:rsidR="005A5126" w:rsidRPr="00A21A3B" w:rsidRDefault="000B0E32" w:rsidP="0037644B">
      <w:pPr>
        <w:tabs>
          <w:tab w:val="left" w:pos="900"/>
        </w:tabs>
        <w:spacing w:after="0"/>
        <w:jc w:val="both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hAnsi="TH SarabunPSK" w:cs="TH SarabunPSK" w:hint="cs"/>
          <w:sz w:val="32"/>
          <w:szCs w:val="32"/>
          <w:cs/>
        </w:rPr>
        <w:t>หมายเหตุ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: </w:t>
      </w:r>
      <w:r w:rsidRPr="00A21A3B">
        <w:rPr>
          <w:rFonts w:ascii="TH SarabunPSK" w:hAnsi="TH SarabunPSK" w:cs="TH SarabunPSK"/>
          <w:sz w:val="32"/>
          <w:szCs w:val="32"/>
        </w:rPr>
        <w:tab/>
      </w:r>
      <w:r w:rsidR="00E43315" w:rsidRPr="00A21A3B">
        <w:rPr>
          <w:rFonts w:ascii="TH SarabunPSK" w:hAnsi="TH SarabunPSK" w:cs="TH SarabunPSK" w:hint="cs"/>
          <w:sz w:val="32"/>
          <w:szCs w:val="32"/>
          <w:cs/>
        </w:rPr>
        <w:t>ปริมาณ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A21A3B">
        <w:rPr>
          <w:rFonts w:ascii="TH SarabunPSK" w:hAnsi="TH SarabunPSK" w:cs="TH SarabunPSK"/>
          <w:sz w:val="32"/>
          <w:szCs w:val="32"/>
          <w:cs/>
        </w:rPr>
        <w:t>=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 กำลังไฟฟ้า (กิโลวัตต์) </w:t>
      </w:r>
      <w:r w:rsidRPr="00A21A3B">
        <w:rPr>
          <w:rFonts w:ascii="TH SarabunPSK" w:hAnsi="TH SarabunPSK" w:cs="TH SarabunPSK"/>
          <w:sz w:val="32"/>
          <w:szCs w:val="32"/>
        </w:rPr>
        <w:t>x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 เวลา (ชั่วโมง)</w:t>
      </w:r>
      <w:r w:rsidR="005A5126" w:rsidRPr="00A21A3B">
        <w:rPr>
          <w:rFonts w:ascii="TH SarabunPSK" w:eastAsiaTheme="minorEastAsia" w:hAnsi="TH SarabunPSK" w:cs="TH SarabunPSK"/>
          <w:sz w:val="32"/>
          <w:szCs w:val="32"/>
          <w:cs/>
        </w:rPr>
        <w:br w:type="page"/>
      </w:r>
    </w:p>
    <w:p w14:paraId="501B0F61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A21A3B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3929DD7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16232223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CE159C0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C3D0E10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D516A8E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771B543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0437F7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87EC86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2DC24FC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283DDE6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17E467E5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</w:rPr>
      </w:pPr>
    </w:p>
    <w:p w14:paraId="30727D88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A21A3B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3346A3D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8097735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E2EF3E2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A4F17D1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7518A49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E32F8CB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47F81A0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A9CB6F6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923BB0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ACBF110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CEBB8A5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A1776D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1381630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A13BBC" w:rsidRPr="00A21A3B" w:rsidSect="00A21A3B">
      <w:pgSz w:w="11906" w:h="16838"/>
      <w:pgMar w:top="1440" w:right="1440" w:bottom="1440" w:left="1440" w:header="567" w:footer="403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3E5698" w14:textId="77777777" w:rsidR="00720268" w:rsidRDefault="00720268" w:rsidP="006358AA">
      <w:pPr>
        <w:spacing w:after="0" w:line="240" w:lineRule="auto"/>
      </w:pPr>
      <w:r>
        <w:separator/>
      </w:r>
    </w:p>
  </w:endnote>
  <w:endnote w:type="continuationSeparator" w:id="0">
    <w:p w14:paraId="627F82E1" w14:textId="77777777" w:rsidR="00720268" w:rsidRDefault="00720268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59BA8" w14:textId="77777777" w:rsidR="00720268" w:rsidRDefault="00720268" w:rsidP="006358AA">
      <w:pPr>
        <w:spacing w:after="0" w:line="240" w:lineRule="auto"/>
      </w:pPr>
      <w:r>
        <w:separator/>
      </w:r>
    </w:p>
  </w:footnote>
  <w:footnote w:type="continuationSeparator" w:id="0">
    <w:p w14:paraId="7AEF2759" w14:textId="77777777" w:rsidR="00720268" w:rsidRDefault="00720268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6"/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Tc2MzIyNjG2tLBU0lEKTi0uzszPAykwrgUA5OdeMCwAAAA="/>
  </w:docVars>
  <w:rsids>
    <w:rsidRoot w:val="006358AA"/>
    <w:rsid w:val="00025904"/>
    <w:rsid w:val="00033FBF"/>
    <w:rsid w:val="00040A4F"/>
    <w:rsid w:val="000447C8"/>
    <w:rsid w:val="0005041E"/>
    <w:rsid w:val="00054FB4"/>
    <w:rsid w:val="000744D8"/>
    <w:rsid w:val="000851E3"/>
    <w:rsid w:val="00095722"/>
    <w:rsid w:val="000969E2"/>
    <w:rsid w:val="000A305F"/>
    <w:rsid w:val="000B0E32"/>
    <w:rsid w:val="000B6ED2"/>
    <w:rsid w:val="000C2FE1"/>
    <w:rsid w:val="000C32E1"/>
    <w:rsid w:val="000C48C0"/>
    <w:rsid w:val="000C7039"/>
    <w:rsid w:val="000E5D1E"/>
    <w:rsid w:val="000F2167"/>
    <w:rsid w:val="000F2BDD"/>
    <w:rsid w:val="0010056E"/>
    <w:rsid w:val="00104BD3"/>
    <w:rsid w:val="00105EF7"/>
    <w:rsid w:val="0012308D"/>
    <w:rsid w:val="00126DEC"/>
    <w:rsid w:val="001441D8"/>
    <w:rsid w:val="00144397"/>
    <w:rsid w:val="00144DFC"/>
    <w:rsid w:val="0016017D"/>
    <w:rsid w:val="00162BF2"/>
    <w:rsid w:val="001834CF"/>
    <w:rsid w:val="00192E94"/>
    <w:rsid w:val="001947EE"/>
    <w:rsid w:val="001A4ED3"/>
    <w:rsid w:val="001C4AEC"/>
    <w:rsid w:val="001C58E7"/>
    <w:rsid w:val="001C79A5"/>
    <w:rsid w:val="001C7D34"/>
    <w:rsid w:val="001D12B1"/>
    <w:rsid w:val="001D4794"/>
    <w:rsid w:val="001D5E89"/>
    <w:rsid w:val="001D7883"/>
    <w:rsid w:val="002147D7"/>
    <w:rsid w:val="002252B6"/>
    <w:rsid w:val="00253C10"/>
    <w:rsid w:val="00257E31"/>
    <w:rsid w:val="002616F3"/>
    <w:rsid w:val="00262C9F"/>
    <w:rsid w:val="00266FBC"/>
    <w:rsid w:val="002964ED"/>
    <w:rsid w:val="002C19C2"/>
    <w:rsid w:val="002D1B42"/>
    <w:rsid w:val="002E7DC1"/>
    <w:rsid w:val="002F3A89"/>
    <w:rsid w:val="00312CDD"/>
    <w:rsid w:val="00322D0B"/>
    <w:rsid w:val="00326109"/>
    <w:rsid w:val="00354BDC"/>
    <w:rsid w:val="0037644B"/>
    <w:rsid w:val="0037676B"/>
    <w:rsid w:val="003777C9"/>
    <w:rsid w:val="00380D3C"/>
    <w:rsid w:val="00394725"/>
    <w:rsid w:val="003A0377"/>
    <w:rsid w:val="003A03F5"/>
    <w:rsid w:val="003A2432"/>
    <w:rsid w:val="003A2B9D"/>
    <w:rsid w:val="003B7008"/>
    <w:rsid w:val="003C5C36"/>
    <w:rsid w:val="003C78D7"/>
    <w:rsid w:val="00424B5A"/>
    <w:rsid w:val="004270AA"/>
    <w:rsid w:val="00430184"/>
    <w:rsid w:val="004500D0"/>
    <w:rsid w:val="00482629"/>
    <w:rsid w:val="00485D5D"/>
    <w:rsid w:val="00491F52"/>
    <w:rsid w:val="00492829"/>
    <w:rsid w:val="004A0D9E"/>
    <w:rsid w:val="004A39FC"/>
    <w:rsid w:val="004B5BDD"/>
    <w:rsid w:val="004C0405"/>
    <w:rsid w:val="004C1104"/>
    <w:rsid w:val="004C4549"/>
    <w:rsid w:val="004D0948"/>
    <w:rsid w:val="004E65BD"/>
    <w:rsid w:val="004F33CA"/>
    <w:rsid w:val="005038A7"/>
    <w:rsid w:val="00536639"/>
    <w:rsid w:val="00540870"/>
    <w:rsid w:val="005441FC"/>
    <w:rsid w:val="00556342"/>
    <w:rsid w:val="005603A7"/>
    <w:rsid w:val="0056101C"/>
    <w:rsid w:val="00572B97"/>
    <w:rsid w:val="0057673D"/>
    <w:rsid w:val="005823A4"/>
    <w:rsid w:val="00584E6F"/>
    <w:rsid w:val="00584EFC"/>
    <w:rsid w:val="0059421C"/>
    <w:rsid w:val="0059574D"/>
    <w:rsid w:val="005A41D5"/>
    <w:rsid w:val="005A5126"/>
    <w:rsid w:val="005A7038"/>
    <w:rsid w:val="005A717F"/>
    <w:rsid w:val="005B408D"/>
    <w:rsid w:val="005D081E"/>
    <w:rsid w:val="005E4D0E"/>
    <w:rsid w:val="005E7200"/>
    <w:rsid w:val="005F5949"/>
    <w:rsid w:val="005F7E7B"/>
    <w:rsid w:val="00602706"/>
    <w:rsid w:val="006102DD"/>
    <w:rsid w:val="006107FE"/>
    <w:rsid w:val="00610CB1"/>
    <w:rsid w:val="006111B6"/>
    <w:rsid w:val="00611B33"/>
    <w:rsid w:val="006216B7"/>
    <w:rsid w:val="006219E0"/>
    <w:rsid w:val="00621D31"/>
    <w:rsid w:val="006358AA"/>
    <w:rsid w:val="00647CE6"/>
    <w:rsid w:val="00650F8D"/>
    <w:rsid w:val="006547BF"/>
    <w:rsid w:val="00670067"/>
    <w:rsid w:val="00682D9A"/>
    <w:rsid w:val="006B2B0D"/>
    <w:rsid w:val="006B3EBB"/>
    <w:rsid w:val="006C7521"/>
    <w:rsid w:val="006D72C1"/>
    <w:rsid w:val="006D7AD6"/>
    <w:rsid w:val="006D7DAA"/>
    <w:rsid w:val="006E2CB3"/>
    <w:rsid w:val="006E2D21"/>
    <w:rsid w:val="006E4998"/>
    <w:rsid w:val="00720268"/>
    <w:rsid w:val="0074143E"/>
    <w:rsid w:val="00753965"/>
    <w:rsid w:val="0075435E"/>
    <w:rsid w:val="00786A78"/>
    <w:rsid w:val="007922B5"/>
    <w:rsid w:val="00794832"/>
    <w:rsid w:val="00796090"/>
    <w:rsid w:val="007A5158"/>
    <w:rsid w:val="007A622D"/>
    <w:rsid w:val="007B0307"/>
    <w:rsid w:val="007C34FC"/>
    <w:rsid w:val="007C35A0"/>
    <w:rsid w:val="007C3AD3"/>
    <w:rsid w:val="007D722E"/>
    <w:rsid w:val="008009B8"/>
    <w:rsid w:val="00803177"/>
    <w:rsid w:val="008049BF"/>
    <w:rsid w:val="00804E0C"/>
    <w:rsid w:val="008074B8"/>
    <w:rsid w:val="00810E6E"/>
    <w:rsid w:val="00817211"/>
    <w:rsid w:val="00821A65"/>
    <w:rsid w:val="008275D5"/>
    <w:rsid w:val="008669E4"/>
    <w:rsid w:val="00870D2E"/>
    <w:rsid w:val="00890250"/>
    <w:rsid w:val="008B6C82"/>
    <w:rsid w:val="008C0BC5"/>
    <w:rsid w:val="008D4BFD"/>
    <w:rsid w:val="008E7B38"/>
    <w:rsid w:val="00902074"/>
    <w:rsid w:val="00921860"/>
    <w:rsid w:val="00937309"/>
    <w:rsid w:val="0094227F"/>
    <w:rsid w:val="009500D8"/>
    <w:rsid w:val="009568E1"/>
    <w:rsid w:val="009579C5"/>
    <w:rsid w:val="009662E6"/>
    <w:rsid w:val="00980F45"/>
    <w:rsid w:val="0098279E"/>
    <w:rsid w:val="009841C8"/>
    <w:rsid w:val="0099653B"/>
    <w:rsid w:val="009A3FBA"/>
    <w:rsid w:val="009B5526"/>
    <w:rsid w:val="009B735A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BCB"/>
    <w:rsid w:val="00A07B95"/>
    <w:rsid w:val="00A13BBC"/>
    <w:rsid w:val="00A21A3B"/>
    <w:rsid w:val="00A229E8"/>
    <w:rsid w:val="00A3556E"/>
    <w:rsid w:val="00A40B76"/>
    <w:rsid w:val="00A613BD"/>
    <w:rsid w:val="00A623F3"/>
    <w:rsid w:val="00A6445B"/>
    <w:rsid w:val="00A7261E"/>
    <w:rsid w:val="00A75BD8"/>
    <w:rsid w:val="00A77F97"/>
    <w:rsid w:val="00AB1563"/>
    <w:rsid w:val="00AD57B6"/>
    <w:rsid w:val="00B02A61"/>
    <w:rsid w:val="00B476C6"/>
    <w:rsid w:val="00B5339D"/>
    <w:rsid w:val="00B65C27"/>
    <w:rsid w:val="00B71415"/>
    <w:rsid w:val="00BB29B6"/>
    <w:rsid w:val="00BB64C2"/>
    <w:rsid w:val="00BD0640"/>
    <w:rsid w:val="00BD11DA"/>
    <w:rsid w:val="00BD2ED4"/>
    <w:rsid w:val="00BE297C"/>
    <w:rsid w:val="00BE3A15"/>
    <w:rsid w:val="00BE4AE1"/>
    <w:rsid w:val="00BE7FDF"/>
    <w:rsid w:val="00BF4C6A"/>
    <w:rsid w:val="00BF55FF"/>
    <w:rsid w:val="00C010C8"/>
    <w:rsid w:val="00C06CA1"/>
    <w:rsid w:val="00C34295"/>
    <w:rsid w:val="00C35C82"/>
    <w:rsid w:val="00C41A38"/>
    <w:rsid w:val="00C668D7"/>
    <w:rsid w:val="00C716B6"/>
    <w:rsid w:val="00C74224"/>
    <w:rsid w:val="00C77A9F"/>
    <w:rsid w:val="00C95794"/>
    <w:rsid w:val="00CB593A"/>
    <w:rsid w:val="00CD2B44"/>
    <w:rsid w:val="00D214BE"/>
    <w:rsid w:val="00D508B5"/>
    <w:rsid w:val="00D50BB6"/>
    <w:rsid w:val="00D510C6"/>
    <w:rsid w:val="00D515F4"/>
    <w:rsid w:val="00D63C79"/>
    <w:rsid w:val="00D81127"/>
    <w:rsid w:val="00DB65FE"/>
    <w:rsid w:val="00DC77FC"/>
    <w:rsid w:val="00DD46F0"/>
    <w:rsid w:val="00DD4A68"/>
    <w:rsid w:val="00DE0E9A"/>
    <w:rsid w:val="00DF2973"/>
    <w:rsid w:val="00E30014"/>
    <w:rsid w:val="00E316F6"/>
    <w:rsid w:val="00E32BA8"/>
    <w:rsid w:val="00E43315"/>
    <w:rsid w:val="00E65FC1"/>
    <w:rsid w:val="00E752BA"/>
    <w:rsid w:val="00E80E03"/>
    <w:rsid w:val="00E84ED5"/>
    <w:rsid w:val="00E90332"/>
    <w:rsid w:val="00EA0B10"/>
    <w:rsid w:val="00EA0BC0"/>
    <w:rsid w:val="00EB72A5"/>
    <w:rsid w:val="00EE5D2E"/>
    <w:rsid w:val="00EE752D"/>
    <w:rsid w:val="00F11A3C"/>
    <w:rsid w:val="00F11B94"/>
    <w:rsid w:val="00F26B76"/>
    <w:rsid w:val="00F27EA8"/>
    <w:rsid w:val="00F5356F"/>
    <w:rsid w:val="00F55DE9"/>
    <w:rsid w:val="00F611E2"/>
    <w:rsid w:val="00F64365"/>
    <w:rsid w:val="00F7414B"/>
    <w:rsid w:val="00FA4D61"/>
    <w:rsid w:val="00FB0912"/>
    <w:rsid w:val="00FB0A60"/>
    <w:rsid w:val="00FD6D30"/>
    <w:rsid w:val="00FE1252"/>
    <w:rsid w:val="00FE2C4A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4AC65A"/>
  <w15:docId w15:val="{BCE344EF-116C-46E5-B0EA-FCAD723E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11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Microsoft_Visio_2003-2010_Drawing.vsd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BB3802-A2DE-4EBA-9ADE-929669530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3</Pages>
  <Words>1638</Words>
  <Characters>9343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0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2</cp:revision>
  <cp:lastPrinted>2020-04-25T01:28:00Z</cp:lastPrinted>
  <dcterms:created xsi:type="dcterms:W3CDTF">2020-11-09T12:24:00Z</dcterms:created>
  <dcterms:modified xsi:type="dcterms:W3CDTF">2020-11-09T12:24:00Z</dcterms:modified>
</cp:coreProperties>
</file>